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E24B4" w14:textId="77777777" w:rsidR="00D74FEE" w:rsidRDefault="00D74FEE" w:rsidP="00CC526F">
      <w:pPr>
        <w:jc w:val="center"/>
        <w:rPr>
          <w:b/>
          <w:bCs/>
          <w:sz w:val="28"/>
          <w:szCs w:val="28"/>
        </w:rPr>
      </w:pPr>
    </w:p>
    <w:p w14:paraId="1932E642" w14:textId="77777777" w:rsidR="002C5A8A" w:rsidRPr="009479BB" w:rsidRDefault="00CC526F" w:rsidP="00CC526F">
      <w:pPr>
        <w:jc w:val="center"/>
        <w:rPr>
          <w:b/>
          <w:bCs/>
          <w:sz w:val="28"/>
          <w:szCs w:val="28"/>
        </w:rPr>
      </w:pPr>
      <w:r w:rsidRPr="009479BB">
        <w:rPr>
          <w:b/>
          <w:bCs/>
          <w:sz w:val="28"/>
          <w:szCs w:val="28"/>
        </w:rPr>
        <w:t>A SZAKDOLGOZATOK ELKÉSZÍTÉSÉNEK KÖVETELMÉNYEI</w:t>
      </w:r>
    </w:p>
    <w:p w14:paraId="50B835C9" w14:textId="30227A17" w:rsidR="00CC526F" w:rsidRPr="009479BB" w:rsidRDefault="009479BB" w:rsidP="00CC526F">
      <w:pPr>
        <w:jc w:val="center"/>
        <w:rPr>
          <w:b/>
          <w:bCs/>
          <w:sz w:val="28"/>
          <w:szCs w:val="28"/>
        </w:rPr>
      </w:pPr>
      <w:r w:rsidRPr="009479BB">
        <w:rPr>
          <w:b/>
          <w:bCs/>
          <w:sz w:val="28"/>
          <w:szCs w:val="28"/>
        </w:rPr>
        <w:t xml:space="preserve"> </w:t>
      </w:r>
      <w:r w:rsidR="008658BB">
        <w:rPr>
          <w:b/>
          <w:bCs/>
          <w:sz w:val="28"/>
          <w:szCs w:val="28"/>
        </w:rPr>
        <w:t>BUSINESS COACH SZAKIRÁNYÚ TOVÁBBKÉPZÉS</w:t>
      </w:r>
    </w:p>
    <w:p w14:paraId="45F4489F" w14:textId="77777777" w:rsidR="00CC526F" w:rsidRDefault="00CC526F" w:rsidP="007F555B">
      <w:pPr>
        <w:jc w:val="both"/>
      </w:pPr>
    </w:p>
    <w:p w14:paraId="4792C51E" w14:textId="77777777" w:rsidR="002C5A8A" w:rsidRPr="006028BF" w:rsidRDefault="002C5A8A" w:rsidP="00D74FEE">
      <w:pPr>
        <w:jc w:val="center"/>
        <w:rPr>
          <w:b/>
          <w:bCs/>
        </w:rPr>
      </w:pPr>
    </w:p>
    <w:p w14:paraId="64A0E311" w14:textId="77777777" w:rsidR="002C5A8A" w:rsidRDefault="002C5A8A" w:rsidP="007F555B">
      <w:pPr>
        <w:jc w:val="both"/>
      </w:pPr>
    </w:p>
    <w:p w14:paraId="0B33F4D8" w14:textId="7FF401CD" w:rsidR="002C5A8A" w:rsidRPr="007F15CA" w:rsidRDefault="002C5A8A" w:rsidP="00D74FEE">
      <w:pPr>
        <w:numPr>
          <w:ilvl w:val="0"/>
          <w:numId w:val="1"/>
        </w:numPr>
        <w:tabs>
          <w:tab w:val="clear" w:pos="720"/>
        </w:tabs>
        <w:ind w:left="240" w:hanging="240"/>
        <w:jc w:val="both"/>
        <w:rPr>
          <w:b/>
          <w:bCs/>
        </w:rPr>
      </w:pPr>
      <w:r w:rsidRPr="007F15CA">
        <w:rPr>
          <w:b/>
          <w:bCs/>
        </w:rPr>
        <w:t>Téma</w:t>
      </w:r>
    </w:p>
    <w:p w14:paraId="6344CAFF" w14:textId="77777777" w:rsidR="008E4EC9" w:rsidRDefault="008E4EC9" w:rsidP="008E4EC9">
      <w:pPr>
        <w:jc w:val="both"/>
      </w:pPr>
    </w:p>
    <w:p w14:paraId="7E8A3DB1" w14:textId="6A28004A" w:rsidR="0016255B" w:rsidRDefault="0016255B" w:rsidP="0022186D">
      <w:pPr>
        <w:autoSpaceDE w:val="0"/>
        <w:autoSpaceDN w:val="0"/>
        <w:jc w:val="both"/>
      </w:pPr>
      <w:r>
        <w:t>A Business coach szakirányú továbbképzés</w:t>
      </w:r>
      <w:r w:rsidR="00C87F28">
        <w:t xml:space="preserve"> esetében a</w:t>
      </w:r>
      <w:r>
        <w:t xml:space="preserve"> szakdolgozat témája </w:t>
      </w:r>
      <w:r w:rsidRPr="00C87F28">
        <w:rPr>
          <w:i/>
        </w:rPr>
        <w:t xml:space="preserve">a hallgató </w:t>
      </w:r>
      <w:r w:rsidR="00CC2087" w:rsidRPr="00C87F28">
        <w:rPr>
          <w:i/>
        </w:rPr>
        <w:t xml:space="preserve">egy saját teljes </w:t>
      </w:r>
      <w:r w:rsidRPr="00C87F28">
        <w:rPr>
          <w:i/>
        </w:rPr>
        <w:t xml:space="preserve">coaching </w:t>
      </w:r>
      <w:r w:rsidR="00CC2087" w:rsidRPr="00C87F28">
        <w:rPr>
          <w:i/>
        </w:rPr>
        <w:t>folyamata</w:t>
      </w:r>
      <w:r w:rsidR="00083FEB" w:rsidRPr="00C87F28">
        <w:rPr>
          <w:i/>
        </w:rPr>
        <w:t xml:space="preserve">, </w:t>
      </w:r>
      <w:r w:rsidRPr="00C87F28">
        <w:rPr>
          <w:i/>
        </w:rPr>
        <w:t>annak részletes leírása és elemzése.</w:t>
      </w:r>
      <w:r>
        <w:t xml:space="preserve"> A hallgató saját coaching gyakorlatából, praxisából olyan coaching </w:t>
      </w:r>
      <w:r w:rsidR="00CC2087">
        <w:t>folyamatot</w:t>
      </w:r>
      <w:r>
        <w:t xml:space="preserve"> választ, mely alkalmas annak bizonyítására, hogy képes önállóan végig vinni egy </w:t>
      </w:r>
      <w:r w:rsidRPr="0016255B">
        <w:t>üléssorozatot a</w:t>
      </w:r>
      <w:r w:rsidR="00CC2087">
        <w:t>z első</w:t>
      </w:r>
      <w:r w:rsidRPr="0016255B">
        <w:t xml:space="preserve"> szerződéskötéstől a zárásig. </w:t>
      </w:r>
    </w:p>
    <w:p w14:paraId="312F3311" w14:textId="77777777" w:rsidR="00CF753F" w:rsidRDefault="0016255B" w:rsidP="0022186D">
      <w:pPr>
        <w:autoSpaceDE w:val="0"/>
        <w:autoSpaceDN w:val="0"/>
        <w:jc w:val="both"/>
      </w:pPr>
      <w:r>
        <w:t>A</w:t>
      </w:r>
      <w:r w:rsidR="00CC2087">
        <w:t xml:space="preserve"> coaching folyamat </w:t>
      </w:r>
      <w:r>
        <w:t>leírás</w:t>
      </w:r>
      <w:r w:rsidR="00CC2087">
        <w:t>a</w:t>
      </w:r>
      <w:r>
        <w:t xml:space="preserve"> során arra kell törekedni, hogy a coaching folyamat ívét, legfontosabb fordulópontjait, alkalmazott modelleket és eszközöket </w:t>
      </w:r>
      <w:r w:rsidR="00CC2087">
        <w:t>mutassa be a hallgató</w:t>
      </w:r>
      <w:r>
        <w:t>, és mindezt elemezze egyrészt az EMCC kompetenciák megjelenése és alkalmazása vonatkozásában</w:t>
      </w:r>
      <w:r w:rsidR="00C712A9">
        <w:t>;</w:t>
      </w:r>
      <w:r>
        <w:t xml:space="preserve"> másrészt önreflektív módon elemezze saját munkáját, és ezek alapján határozza meg saját fejlődési lehetőségeit. </w:t>
      </w:r>
      <w:r w:rsidR="00CC2087">
        <w:t xml:space="preserve">A választott folyamat kapcsán lehetősége van a hallgatóknak egy </w:t>
      </w:r>
      <w:r w:rsidR="00CC2087" w:rsidRPr="00C87F28">
        <w:rPr>
          <w:i/>
        </w:rPr>
        <w:t>konkrét témára fókuszáln</w:t>
      </w:r>
      <w:r w:rsidR="00CC2087">
        <w:t xml:space="preserve">i, mint például: jelenlét, ellenállások a coachingban, vezetőfejlesztés, személyiségtípusok stb. </w:t>
      </w:r>
    </w:p>
    <w:p w14:paraId="456A771F" w14:textId="4C2B38CF" w:rsidR="0016255B" w:rsidRPr="00C87F28" w:rsidRDefault="0016255B" w:rsidP="0022186D">
      <w:pPr>
        <w:autoSpaceDE w:val="0"/>
        <w:autoSpaceDN w:val="0"/>
        <w:jc w:val="both"/>
        <w:rPr>
          <w:i/>
        </w:rPr>
      </w:pPr>
      <w:r>
        <w:t xml:space="preserve">Az alkalmazott módszertanhoz, illetve saját munkájának elemzéséhez kötődően </w:t>
      </w:r>
      <w:r w:rsidRPr="00C87F28">
        <w:rPr>
          <w:i/>
        </w:rPr>
        <w:t>elvárt minimum 5</w:t>
      </w:r>
      <w:r w:rsidR="00CC2087" w:rsidRPr="00C87F28">
        <w:rPr>
          <w:i/>
        </w:rPr>
        <w:t>-10</w:t>
      </w:r>
      <w:r w:rsidRPr="00C87F28">
        <w:rPr>
          <w:i/>
        </w:rPr>
        <w:t xml:space="preserve"> szakirodalmi forrás </w:t>
      </w:r>
      <w:r w:rsidR="00CC2087" w:rsidRPr="00C87F28">
        <w:rPr>
          <w:i/>
        </w:rPr>
        <w:t xml:space="preserve">felhasználása és </w:t>
      </w:r>
      <w:r w:rsidRPr="00C87F28">
        <w:rPr>
          <w:i/>
        </w:rPr>
        <w:t>hivatkozása is.</w:t>
      </w:r>
    </w:p>
    <w:p w14:paraId="584513CA" w14:textId="05706F4C" w:rsidR="0016255B" w:rsidRDefault="0016255B" w:rsidP="0022186D">
      <w:pPr>
        <w:autoSpaceDE w:val="0"/>
        <w:autoSpaceDN w:val="0"/>
        <w:jc w:val="both"/>
      </w:pPr>
      <w:r>
        <w:t xml:space="preserve"> </w:t>
      </w:r>
    </w:p>
    <w:p w14:paraId="612C923E" w14:textId="40DB3A2E" w:rsidR="00663E10" w:rsidRPr="00663E10" w:rsidRDefault="008F1402" w:rsidP="0022186D">
      <w:pPr>
        <w:autoSpaceDE w:val="0"/>
        <w:autoSpaceDN w:val="0"/>
        <w:jc w:val="both"/>
      </w:pPr>
      <w:r>
        <w:t>A</w:t>
      </w:r>
      <w:r w:rsidR="00A07BA5" w:rsidRPr="00663E10">
        <w:t xml:space="preserve"> </w:t>
      </w:r>
      <w:r w:rsidR="0016255B">
        <w:t xml:space="preserve">hallgató a </w:t>
      </w:r>
      <w:proofErr w:type="spellStart"/>
      <w:r w:rsidR="00EC2B05">
        <w:t>Neptunban</w:t>
      </w:r>
      <w:proofErr w:type="spellEnd"/>
      <w:r w:rsidR="00EC2B05">
        <w:t xml:space="preserve"> a Tanulmányok/Szakdolgozat/Szakdolgozat jelentkezés menüben</w:t>
      </w:r>
      <w:r w:rsidR="0016255B">
        <w:t xml:space="preserve"> rögzíti témáját</w:t>
      </w:r>
      <w:r w:rsidR="00EC2B05">
        <w:t>.</w:t>
      </w:r>
    </w:p>
    <w:p w14:paraId="05F34D29" w14:textId="69D61D65" w:rsidR="0022186D" w:rsidRPr="0022186D" w:rsidRDefault="0016255B" w:rsidP="0022186D">
      <w:pPr>
        <w:autoSpaceDE w:val="0"/>
        <w:autoSpaceDN w:val="0"/>
        <w:jc w:val="both"/>
        <w:rPr>
          <w:bCs/>
        </w:rPr>
      </w:pPr>
      <w:r>
        <w:rPr>
          <w:bCs/>
        </w:rPr>
        <w:t xml:space="preserve">A </w:t>
      </w:r>
      <w:proofErr w:type="spellStart"/>
      <w:r>
        <w:rPr>
          <w:bCs/>
        </w:rPr>
        <w:t>Neptun</w:t>
      </w:r>
      <w:proofErr w:type="spellEnd"/>
      <w:r>
        <w:rPr>
          <w:bCs/>
        </w:rPr>
        <w:t xml:space="preserve"> idevonatkozó felülete</w:t>
      </w:r>
      <w:r w:rsidR="0022186D" w:rsidRPr="0022186D">
        <w:rPr>
          <w:bCs/>
        </w:rPr>
        <w:t xml:space="preserve"> tartalmazza: </w:t>
      </w:r>
    </w:p>
    <w:p w14:paraId="61E3E24D" w14:textId="77777777" w:rsidR="0022186D" w:rsidRDefault="008F1402" w:rsidP="0022186D">
      <w:pPr>
        <w:numPr>
          <w:ilvl w:val="1"/>
          <w:numId w:val="13"/>
        </w:numPr>
        <w:tabs>
          <w:tab w:val="clear" w:pos="1440"/>
        </w:tabs>
        <w:autoSpaceDE w:val="0"/>
        <w:autoSpaceDN w:val="0"/>
        <w:ind w:left="600"/>
        <w:rPr>
          <w:bCs/>
          <w:iCs/>
        </w:rPr>
      </w:pPr>
      <w:r>
        <w:rPr>
          <w:bCs/>
          <w:iCs/>
        </w:rPr>
        <w:t>témához kapcsolt szakot,</w:t>
      </w:r>
    </w:p>
    <w:p w14:paraId="7E6D9DF4" w14:textId="5073AE8E" w:rsidR="008F1402" w:rsidRPr="0022186D" w:rsidRDefault="008F1402" w:rsidP="0022186D">
      <w:pPr>
        <w:numPr>
          <w:ilvl w:val="1"/>
          <w:numId w:val="13"/>
        </w:numPr>
        <w:tabs>
          <w:tab w:val="clear" w:pos="1440"/>
        </w:tabs>
        <w:autoSpaceDE w:val="0"/>
        <w:autoSpaceDN w:val="0"/>
        <w:ind w:left="600"/>
        <w:rPr>
          <w:bCs/>
          <w:iCs/>
        </w:rPr>
      </w:pPr>
      <w:r w:rsidRPr="0022186D">
        <w:rPr>
          <w:bCs/>
          <w:iCs/>
        </w:rPr>
        <w:t>a téma megnevezését,</w:t>
      </w:r>
      <w:r w:rsidR="0016255B">
        <w:rPr>
          <w:bCs/>
          <w:iCs/>
        </w:rPr>
        <w:t xml:space="preserve"> (ebben az </w:t>
      </w:r>
      <w:r w:rsidR="00C87F28">
        <w:rPr>
          <w:bCs/>
          <w:iCs/>
        </w:rPr>
        <w:t xml:space="preserve">esetben </w:t>
      </w:r>
      <w:r w:rsidR="0016255B">
        <w:rPr>
          <w:bCs/>
          <w:iCs/>
        </w:rPr>
        <w:t xml:space="preserve">business coaching </w:t>
      </w:r>
      <w:r w:rsidR="00CC2087">
        <w:rPr>
          <w:bCs/>
          <w:iCs/>
        </w:rPr>
        <w:t>folyamat</w:t>
      </w:r>
      <w:r w:rsidR="0016255B">
        <w:rPr>
          <w:bCs/>
          <w:iCs/>
        </w:rPr>
        <w:t>leírás és elemzés)</w:t>
      </w:r>
    </w:p>
    <w:p w14:paraId="4E518EC1" w14:textId="77777777" w:rsidR="0022186D" w:rsidRPr="0022186D" w:rsidRDefault="008F1402" w:rsidP="0022186D">
      <w:pPr>
        <w:numPr>
          <w:ilvl w:val="1"/>
          <w:numId w:val="13"/>
        </w:numPr>
        <w:tabs>
          <w:tab w:val="clear" w:pos="1440"/>
        </w:tabs>
        <w:autoSpaceDE w:val="0"/>
        <w:autoSpaceDN w:val="0"/>
        <w:ind w:left="600"/>
        <w:rPr>
          <w:bCs/>
          <w:iCs/>
        </w:rPr>
      </w:pPr>
      <w:r>
        <w:rPr>
          <w:bCs/>
          <w:iCs/>
        </w:rPr>
        <w:t>témavezető személyét</w:t>
      </w:r>
      <w:r w:rsidR="0022186D" w:rsidRPr="0022186D">
        <w:rPr>
          <w:bCs/>
          <w:iCs/>
        </w:rPr>
        <w:t xml:space="preserve">, </w:t>
      </w:r>
    </w:p>
    <w:p w14:paraId="29DE585C" w14:textId="77777777" w:rsidR="0021406C" w:rsidRDefault="0021406C" w:rsidP="00201A62">
      <w:pPr>
        <w:jc w:val="both"/>
      </w:pPr>
    </w:p>
    <w:p w14:paraId="51F07785" w14:textId="56AB0070" w:rsidR="0022186D" w:rsidRPr="00D4361F" w:rsidRDefault="008F1402" w:rsidP="0022186D">
      <w:pPr>
        <w:jc w:val="both"/>
        <w:rPr>
          <w:b/>
          <w:bCs/>
          <w:i/>
        </w:rPr>
      </w:pPr>
      <w:r>
        <w:t>A té</w:t>
      </w:r>
      <w:r w:rsidR="0016255B">
        <w:t>mavezető</w:t>
      </w:r>
      <w:r>
        <w:t xml:space="preserve">választás a Tanulmányi Rendszeren (továbbiakban TR) keresztül </w:t>
      </w:r>
      <w:r w:rsidR="00C37BC4">
        <w:t>a szakdolgozat leadását megelőző félévben</w:t>
      </w:r>
      <w:r w:rsidR="00875A50">
        <w:t xml:space="preserve"> történik</w:t>
      </w:r>
      <w:r w:rsidR="00C37BC4">
        <w:t xml:space="preserve">. </w:t>
      </w:r>
    </w:p>
    <w:p w14:paraId="112608B4" w14:textId="77777777" w:rsidR="0022186D" w:rsidRPr="00D4361F" w:rsidRDefault="0022186D" w:rsidP="00E37357">
      <w:pPr>
        <w:jc w:val="both"/>
        <w:rPr>
          <w:i/>
        </w:rPr>
      </w:pPr>
    </w:p>
    <w:p w14:paraId="4C69BA76" w14:textId="4ED60AA8" w:rsidR="00C37BC4" w:rsidRDefault="00C37BC4" w:rsidP="00E37357">
      <w:pPr>
        <w:jc w:val="both"/>
      </w:pPr>
      <w:r>
        <w:t>A témav</w:t>
      </w:r>
      <w:r w:rsidR="0016255B">
        <w:t>ezető</w:t>
      </w:r>
      <w:r>
        <w:t xml:space="preserve"> </w:t>
      </w:r>
      <w:r w:rsidR="00CF753F">
        <w:t xml:space="preserve">választás </w:t>
      </w:r>
      <w:r>
        <w:t>eredményéről a TR-ben (</w:t>
      </w:r>
      <w:proofErr w:type="spellStart"/>
      <w:r>
        <w:t>Neptunban</w:t>
      </w:r>
      <w:proofErr w:type="spellEnd"/>
      <w:r>
        <w:t>) tájékozódhat a hallgató.</w:t>
      </w:r>
    </w:p>
    <w:p w14:paraId="0F231B89" w14:textId="77777777" w:rsidR="00E37357" w:rsidRDefault="00E37357" w:rsidP="0022186D">
      <w:pPr>
        <w:jc w:val="both"/>
      </w:pPr>
    </w:p>
    <w:p w14:paraId="50E40201" w14:textId="600E7530" w:rsidR="007F3BEC" w:rsidRPr="00D4361F" w:rsidRDefault="00C87F28" w:rsidP="00201A62">
      <w:pPr>
        <w:jc w:val="both"/>
      </w:pPr>
      <w:r>
        <w:t xml:space="preserve">Abban az esetben, ha </w:t>
      </w:r>
      <w:r w:rsidR="001323B1" w:rsidRPr="00D4361F">
        <w:t xml:space="preserve">a </w:t>
      </w:r>
      <w:r w:rsidR="001323B1" w:rsidRPr="00D4361F">
        <w:rPr>
          <w:b/>
          <w:i/>
        </w:rPr>
        <w:t xml:space="preserve">szakdolgozat </w:t>
      </w:r>
      <w:r w:rsidR="0016255B">
        <w:rPr>
          <w:b/>
          <w:i/>
        </w:rPr>
        <w:t xml:space="preserve">konkrét </w:t>
      </w:r>
      <w:r w:rsidR="001323B1" w:rsidRPr="00D4361F">
        <w:rPr>
          <w:b/>
          <w:i/>
        </w:rPr>
        <w:t>témájának módosítása új témavezető kiválasztását</w:t>
      </w:r>
      <w:r w:rsidR="001323B1" w:rsidRPr="00D4361F">
        <w:t xml:space="preserve"> igényli, </w:t>
      </w:r>
      <w:r w:rsidR="003F0217" w:rsidRPr="00D4361F">
        <w:t xml:space="preserve">a témaváltoztatás </w:t>
      </w:r>
      <w:r w:rsidR="001323B1" w:rsidRPr="00D4361F">
        <w:t xml:space="preserve">kizárólag az eredeti </w:t>
      </w:r>
      <w:r w:rsidR="00E37357" w:rsidRPr="00D4361F">
        <w:t xml:space="preserve">és új </w:t>
      </w:r>
      <w:r w:rsidR="001323B1" w:rsidRPr="00D4361F">
        <w:t>témavezető bele</w:t>
      </w:r>
      <w:r w:rsidR="00D74FEE" w:rsidRPr="00D4361F">
        <w:t>e</w:t>
      </w:r>
      <w:r w:rsidR="001323B1" w:rsidRPr="00D4361F">
        <w:t>gyezésével és a szak</w:t>
      </w:r>
      <w:r w:rsidR="00875A50">
        <w:t>felelős vagy az oktatásért felelős dékánhelyettes</w:t>
      </w:r>
      <w:r w:rsidR="001323B1" w:rsidRPr="00D4361F">
        <w:t xml:space="preserve"> engedélyével lehetséges. Ezt az érintett oktatók és a szak</w:t>
      </w:r>
      <w:r w:rsidR="00875A50">
        <w:t>felelős vagy oktatási dékánhelyettes</w:t>
      </w:r>
      <w:r w:rsidR="001323B1" w:rsidRPr="00D4361F">
        <w:t xml:space="preserve"> aláírásával ellátott nyomtatványon</w:t>
      </w:r>
      <w:r w:rsidR="00A93C3E" w:rsidRPr="00D4361F">
        <w:t xml:space="preserve"> (témaváltoztatási kérelem)</w:t>
      </w:r>
      <w:r w:rsidR="001323B1" w:rsidRPr="00D4361F">
        <w:t xml:space="preserve"> szükséges dokumentálni. </w:t>
      </w:r>
    </w:p>
    <w:p w14:paraId="562DB2C9" w14:textId="77777777" w:rsidR="007F3BEC" w:rsidRPr="00D4361F" w:rsidRDefault="007F3BEC" w:rsidP="00201A62">
      <w:pPr>
        <w:jc w:val="both"/>
      </w:pPr>
    </w:p>
    <w:p w14:paraId="0DC53088" w14:textId="77777777" w:rsidR="00E73CA6" w:rsidRDefault="00E73CA6" w:rsidP="00C37BC4">
      <w:pPr>
        <w:jc w:val="both"/>
        <w:rPr>
          <w:b/>
          <w:bCs/>
        </w:rPr>
      </w:pPr>
    </w:p>
    <w:p w14:paraId="60E37A8A" w14:textId="77777777" w:rsidR="002C5A8A" w:rsidRDefault="00E73CA6" w:rsidP="00E73CA6">
      <w:pPr>
        <w:jc w:val="both"/>
        <w:rPr>
          <w:b/>
          <w:bCs/>
        </w:rPr>
      </w:pPr>
      <w:r w:rsidRPr="00E73CA6">
        <w:rPr>
          <w:b/>
          <w:bCs/>
        </w:rPr>
        <w:t>2.</w:t>
      </w:r>
      <w:r>
        <w:rPr>
          <w:b/>
          <w:bCs/>
        </w:rPr>
        <w:t xml:space="preserve"> </w:t>
      </w:r>
      <w:r w:rsidR="009F530A">
        <w:rPr>
          <w:b/>
          <w:bCs/>
        </w:rPr>
        <w:t>A szakdolgozat elkészítése: k</w:t>
      </w:r>
      <w:r w:rsidR="00875A50">
        <w:rPr>
          <w:b/>
          <w:bCs/>
        </w:rPr>
        <w:t xml:space="preserve">utatásmódszertan és </w:t>
      </w:r>
      <w:r w:rsidR="002C5A8A" w:rsidRPr="009A1DFA">
        <w:rPr>
          <w:b/>
          <w:bCs/>
        </w:rPr>
        <w:t>konzultáció</w:t>
      </w:r>
    </w:p>
    <w:p w14:paraId="11E0F5A0" w14:textId="77777777" w:rsidR="008E4EC9" w:rsidRDefault="008E4EC9" w:rsidP="00201A62">
      <w:pPr>
        <w:jc w:val="both"/>
        <w:rPr>
          <w:b/>
          <w:bCs/>
        </w:rPr>
      </w:pPr>
    </w:p>
    <w:p w14:paraId="7E3BA767" w14:textId="3A257E0F" w:rsidR="009F530A" w:rsidRDefault="009F530A" w:rsidP="00201A62">
      <w:pPr>
        <w:jc w:val="both"/>
        <w:rPr>
          <w:i/>
        </w:rPr>
      </w:pPr>
      <w:r>
        <w:t xml:space="preserve">A szakdolgozat elkészítéséhez </w:t>
      </w:r>
      <w:r w:rsidR="00A30D6F">
        <w:t xml:space="preserve">a Business coach szakirányú továbbképzés </w:t>
      </w:r>
      <w:r>
        <w:t xml:space="preserve">tanterve </w:t>
      </w:r>
      <w:r w:rsidR="00A30D6F">
        <w:t>5</w:t>
      </w:r>
      <w:r>
        <w:t xml:space="preserve"> kreditet rendel</w:t>
      </w:r>
      <w:r w:rsidR="00A30D6F">
        <w:t xml:space="preserve">, melynek megszerzésére </w:t>
      </w:r>
      <w:r>
        <w:rPr>
          <w:i/>
        </w:rPr>
        <w:t xml:space="preserve">a szakdolgozat leadásának félévében </w:t>
      </w:r>
      <w:r w:rsidR="00A30D6F">
        <w:rPr>
          <w:i/>
        </w:rPr>
        <w:t xml:space="preserve">minimum három </w:t>
      </w:r>
      <w:r w:rsidRPr="009F530A">
        <w:rPr>
          <w:i/>
        </w:rPr>
        <w:t>szakdolgozati konzultáció</w:t>
      </w:r>
      <w:r>
        <w:rPr>
          <w:b/>
          <w:i/>
        </w:rPr>
        <w:t xml:space="preserve"> </w:t>
      </w:r>
      <w:r>
        <w:rPr>
          <w:i/>
        </w:rPr>
        <w:t>teljesítésé</w:t>
      </w:r>
      <w:r w:rsidR="00A30D6F">
        <w:rPr>
          <w:i/>
        </w:rPr>
        <w:t>vel van lehetőség.</w:t>
      </w:r>
    </w:p>
    <w:p w14:paraId="51922808" w14:textId="77777777" w:rsidR="00362F69" w:rsidRDefault="00362F69" w:rsidP="009F530A">
      <w:pPr>
        <w:jc w:val="both"/>
      </w:pPr>
    </w:p>
    <w:p w14:paraId="2D8CA8FA" w14:textId="77777777" w:rsidR="00DB4BC3" w:rsidRDefault="003C7480" w:rsidP="00DB4BC3">
      <w:pPr>
        <w:jc w:val="both"/>
      </w:pPr>
      <w:r w:rsidRPr="00CC1B87">
        <w:t xml:space="preserve">A </w:t>
      </w:r>
      <w:r w:rsidRPr="00362F69">
        <w:rPr>
          <w:b/>
          <w:i/>
        </w:rPr>
        <w:t>szakdolgozati konzultáció</w:t>
      </w:r>
      <w:r w:rsidRPr="00CC1B87">
        <w:t xml:space="preserve"> </w:t>
      </w:r>
      <w:r w:rsidR="008D0557">
        <w:t>alapvető</w:t>
      </w:r>
      <w:r w:rsidRPr="00CC1B87">
        <w:t xml:space="preserve"> célja </w:t>
      </w:r>
      <w:r w:rsidRPr="00362F69">
        <w:t>a szakdolgozat elkészítésének szakmai támogatása</w:t>
      </w:r>
      <w:r w:rsidR="00A93C3E" w:rsidRPr="00362F69">
        <w:t xml:space="preserve"> (a</w:t>
      </w:r>
      <w:r w:rsidR="00421C37" w:rsidRPr="00362F69">
        <w:t xml:space="preserve"> to</w:t>
      </w:r>
      <w:r w:rsidR="00A93C3E" w:rsidRPr="00362F69">
        <w:t xml:space="preserve">vábbiakban: </w:t>
      </w:r>
      <w:r w:rsidR="00A93C3E" w:rsidRPr="00362F69">
        <w:rPr>
          <w:i/>
        </w:rPr>
        <w:t>szakmai konzultáció</w:t>
      </w:r>
      <w:r w:rsidR="00421C37" w:rsidRPr="00362F69">
        <w:t>)</w:t>
      </w:r>
      <w:r w:rsidR="00A93C3E">
        <w:t>.</w:t>
      </w:r>
    </w:p>
    <w:p w14:paraId="083B53A5" w14:textId="77777777" w:rsidR="00DB4BC3" w:rsidRDefault="00DB4BC3" w:rsidP="00DB4BC3">
      <w:pPr>
        <w:jc w:val="both"/>
      </w:pPr>
    </w:p>
    <w:p w14:paraId="670485BB" w14:textId="05298C85" w:rsidR="00DB4BC3" w:rsidRPr="00E67BBD" w:rsidRDefault="00DB4BC3" w:rsidP="00DB4BC3">
      <w:pPr>
        <w:jc w:val="both"/>
        <w:rPr>
          <w:b/>
        </w:rPr>
      </w:pPr>
      <w:r w:rsidRPr="00E67BBD">
        <w:rPr>
          <w:b/>
        </w:rPr>
        <w:t xml:space="preserve">A szakmai konzultációk meglétének igazolását, a konzulens rögzíti a </w:t>
      </w:r>
      <w:proofErr w:type="spellStart"/>
      <w:r w:rsidRPr="00E67BBD">
        <w:rPr>
          <w:b/>
        </w:rPr>
        <w:t>Neptunban</w:t>
      </w:r>
      <w:proofErr w:type="spellEnd"/>
      <w:r w:rsidRPr="00E67BBD">
        <w:rPr>
          <w:b/>
        </w:rPr>
        <w:t xml:space="preserve">. </w:t>
      </w:r>
    </w:p>
    <w:p w14:paraId="338B37E4" w14:textId="77777777" w:rsidR="00347392" w:rsidRDefault="00347392" w:rsidP="00DB4BC3">
      <w:pPr>
        <w:jc w:val="both"/>
      </w:pPr>
    </w:p>
    <w:p w14:paraId="3EFB51F3" w14:textId="77777777" w:rsidR="008E4EC9" w:rsidRDefault="008E4EC9" w:rsidP="00201A62">
      <w:pPr>
        <w:jc w:val="both"/>
        <w:rPr>
          <w:b/>
          <w:bCs/>
        </w:rPr>
      </w:pPr>
    </w:p>
    <w:p w14:paraId="4A83A2BB" w14:textId="77777777" w:rsidR="00CB1BAC" w:rsidRDefault="00CB1BAC" w:rsidP="00201A62">
      <w:pPr>
        <w:jc w:val="both"/>
        <w:rPr>
          <w:b/>
          <w:bCs/>
        </w:rPr>
      </w:pPr>
    </w:p>
    <w:p w14:paraId="3706B667" w14:textId="77777777" w:rsidR="002C5A8A" w:rsidRDefault="006028BF" w:rsidP="006028BF">
      <w:pPr>
        <w:ind w:left="360" w:hanging="360"/>
        <w:jc w:val="both"/>
        <w:rPr>
          <w:b/>
          <w:bCs/>
        </w:rPr>
      </w:pPr>
      <w:r w:rsidRPr="006028BF">
        <w:rPr>
          <w:b/>
          <w:bCs/>
        </w:rPr>
        <w:t>3.</w:t>
      </w:r>
      <w:r w:rsidR="006D6C37">
        <w:t xml:space="preserve"> </w:t>
      </w:r>
      <w:r w:rsidR="002C5A8A" w:rsidRPr="009A1DFA">
        <w:rPr>
          <w:b/>
          <w:bCs/>
        </w:rPr>
        <w:t>A szakdolgozat benyújtása</w:t>
      </w:r>
    </w:p>
    <w:p w14:paraId="1790586D" w14:textId="77777777" w:rsidR="009A1DFA" w:rsidRDefault="009A1DFA" w:rsidP="00201A62">
      <w:pPr>
        <w:jc w:val="both"/>
      </w:pPr>
    </w:p>
    <w:p w14:paraId="179CFA42" w14:textId="0255A91B" w:rsidR="00891AE5" w:rsidRDefault="00891AE5" w:rsidP="00201A62">
      <w:pPr>
        <w:jc w:val="both"/>
      </w:pPr>
      <w:r>
        <w:t xml:space="preserve">A szakdolgozat benyújtására a </w:t>
      </w:r>
      <w:r w:rsidR="00A30D6F">
        <w:t>2</w:t>
      </w:r>
      <w:r>
        <w:t>. félév végén</w:t>
      </w:r>
      <w:r w:rsidR="00A30D6F">
        <w:t xml:space="preserve"> </w:t>
      </w:r>
      <w:r w:rsidR="00BA3753">
        <w:t>kerül sor</w:t>
      </w:r>
      <w:r>
        <w:t>.</w:t>
      </w:r>
      <w:r w:rsidR="001359E8">
        <w:t xml:space="preserve"> </w:t>
      </w:r>
    </w:p>
    <w:p w14:paraId="7C397357" w14:textId="77777777" w:rsidR="005D1A38" w:rsidRDefault="005D1A38" w:rsidP="00201A62">
      <w:pPr>
        <w:jc w:val="both"/>
      </w:pPr>
    </w:p>
    <w:p w14:paraId="430AC7BE" w14:textId="1748BF13" w:rsidR="005D1A38" w:rsidRDefault="005D1A38" w:rsidP="00201A62">
      <w:pPr>
        <w:jc w:val="both"/>
      </w:pPr>
      <w:r>
        <w:t xml:space="preserve">A szakdolgozat </w:t>
      </w:r>
      <w:r w:rsidR="00CB1BAC">
        <w:t xml:space="preserve">a megfelelő feltételek teljesülése </w:t>
      </w:r>
      <w:r w:rsidR="00C87F28">
        <w:t xml:space="preserve">esetében </w:t>
      </w:r>
      <w:r>
        <w:t>a mintatantervtől eltérő félévben is beadható.</w:t>
      </w:r>
    </w:p>
    <w:p w14:paraId="0F9D96AC" w14:textId="77777777" w:rsidR="00FF496A" w:rsidRDefault="00FF496A" w:rsidP="00201A62">
      <w:pPr>
        <w:jc w:val="both"/>
      </w:pPr>
    </w:p>
    <w:p w14:paraId="2BAA0560" w14:textId="77777777" w:rsidR="00DB4BC3" w:rsidRDefault="00DB4BC3" w:rsidP="00DB4BC3">
      <w:pPr>
        <w:jc w:val="both"/>
      </w:pPr>
      <w:r>
        <w:t xml:space="preserve">A szakdolgozatot a Kar által meghatározott </w:t>
      </w:r>
      <w:r w:rsidRPr="003C3655">
        <w:rPr>
          <w:b/>
        </w:rPr>
        <w:t>elektronikus felületre kell feltölteni</w:t>
      </w:r>
      <w:r>
        <w:t xml:space="preserve"> a kari vezetés által előre meghatározott </w:t>
      </w:r>
      <w:r w:rsidRPr="006D2960">
        <w:rPr>
          <w:b/>
          <w:bCs/>
          <w:i/>
          <w:iCs/>
        </w:rPr>
        <w:t>határidőre</w:t>
      </w:r>
      <w:r>
        <w:rPr>
          <w:b/>
          <w:bCs/>
          <w:i/>
          <w:iCs/>
        </w:rPr>
        <w:t>.</w:t>
      </w:r>
      <w:r>
        <w:t xml:space="preserve"> Az elektronikus rendszer rögzíti az elektronikus változat feltöltésének pontos dátumát és idejét. </w:t>
      </w:r>
    </w:p>
    <w:p w14:paraId="349CF2E4" w14:textId="77777777" w:rsidR="00DB4BC3" w:rsidRDefault="00DB4BC3" w:rsidP="00DB4BC3">
      <w:pPr>
        <w:jc w:val="both"/>
        <w:rPr>
          <w:b/>
          <w:bCs/>
          <w:i/>
          <w:iCs/>
        </w:rPr>
      </w:pPr>
    </w:p>
    <w:p w14:paraId="55124F95" w14:textId="77777777" w:rsidR="00CB1BAC" w:rsidRDefault="00CB1BAC" w:rsidP="006028BF">
      <w:pPr>
        <w:tabs>
          <w:tab w:val="left" w:pos="360"/>
        </w:tabs>
        <w:jc w:val="both"/>
        <w:rPr>
          <w:b/>
          <w:bCs/>
        </w:rPr>
      </w:pPr>
    </w:p>
    <w:p w14:paraId="3A83F400" w14:textId="77777777" w:rsidR="002C5A8A" w:rsidRPr="006028BF" w:rsidRDefault="006028BF" w:rsidP="006028BF">
      <w:pPr>
        <w:tabs>
          <w:tab w:val="left" w:pos="360"/>
        </w:tabs>
        <w:jc w:val="both"/>
      </w:pPr>
      <w:r w:rsidRPr="006028BF">
        <w:rPr>
          <w:b/>
          <w:bCs/>
        </w:rPr>
        <w:t>4.</w:t>
      </w:r>
      <w:r>
        <w:rPr>
          <w:b/>
          <w:bCs/>
        </w:rPr>
        <w:t xml:space="preserve"> </w:t>
      </w:r>
      <w:r w:rsidR="002C5A8A" w:rsidRPr="006028BF">
        <w:rPr>
          <w:b/>
          <w:bCs/>
        </w:rPr>
        <w:t>A</w:t>
      </w:r>
      <w:r w:rsidR="002C5A8A" w:rsidRPr="00B455A2">
        <w:rPr>
          <w:b/>
          <w:bCs/>
        </w:rPr>
        <w:t xml:space="preserve"> szakdolgozat bírálata</w:t>
      </w:r>
    </w:p>
    <w:p w14:paraId="73347AEA" w14:textId="77777777" w:rsidR="00FC6755" w:rsidRDefault="00FC6755" w:rsidP="00201A62">
      <w:pPr>
        <w:jc w:val="both"/>
        <w:rPr>
          <w:b/>
          <w:bCs/>
        </w:rPr>
      </w:pPr>
    </w:p>
    <w:p w14:paraId="3F5C57D2" w14:textId="77777777" w:rsidR="00FC6755" w:rsidRPr="00E63079" w:rsidRDefault="00FC6755" w:rsidP="00201A62">
      <w:pPr>
        <w:jc w:val="both"/>
      </w:pPr>
      <w:r>
        <w:t xml:space="preserve">A szakdolgozat bírálata </w:t>
      </w:r>
      <w:r w:rsidR="00CD4279" w:rsidRPr="00CD4279">
        <w:rPr>
          <w:b/>
          <w:i/>
        </w:rPr>
        <w:t>elektronikus</w:t>
      </w:r>
      <w:r w:rsidR="00CB1BAC">
        <w:rPr>
          <w:b/>
          <w:i/>
        </w:rPr>
        <w:t xml:space="preserve"> formában </w:t>
      </w:r>
      <w:r w:rsidR="00CD4279">
        <w:t xml:space="preserve">történik. </w:t>
      </w:r>
      <w:r w:rsidR="00033D1E">
        <w:t>Minden szakdolgozatot két bíráló értékel: az egyik a hallgató tém</w:t>
      </w:r>
      <w:r w:rsidR="002D045E">
        <w:t>avezetője, a másik a szak</w:t>
      </w:r>
      <w:r w:rsidR="00CB1BAC">
        <w:t>felelős (illetve a szakfelelős képviseletében az oktatási dékánhelyettes)</w:t>
      </w:r>
      <w:r w:rsidR="002D045E">
        <w:t xml:space="preserve"> </w:t>
      </w:r>
      <w:r w:rsidR="00033D1E">
        <w:t xml:space="preserve">által felkért </w:t>
      </w:r>
      <w:r w:rsidR="00CB1BAC">
        <w:t>másod</w:t>
      </w:r>
      <w:r w:rsidR="00033D1E">
        <w:t>bíráló (ez utóbbi lehet a Kar oktatója vagy a témá</w:t>
      </w:r>
      <w:r w:rsidR="00CB1BAC">
        <w:t>ban kompetens</w:t>
      </w:r>
      <w:r w:rsidR="00033D1E">
        <w:t xml:space="preserve"> külső szakértő</w:t>
      </w:r>
      <w:r w:rsidR="00033D1E" w:rsidRPr="00E63079">
        <w:t>).</w:t>
      </w:r>
    </w:p>
    <w:p w14:paraId="54A1F405" w14:textId="77777777" w:rsidR="00033D1E" w:rsidRDefault="00033D1E" w:rsidP="00201A62">
      <w:pPr>
        <w:jc w:val="both"/>
      </w:pPr>
    </w:p>
    <w:p w14:paraId="641B50C3" w14:textId="77777777" w:rsidR="00B46FE5" w:rsidRPr="00CD4279" w:rsidRDefault="00347392" w:rsidP="00201A62">
      <w:pPr>
        <w:jc w:val="both"/>
      </w:pPr>
      <w:r w:rsidRPr="00E63079">
        <w:t>A bírálók</w:t>
      </w:r>
      <w:r w:rsidR="00CD4279" w:rsidRPr="00E63079">
        <w:t xml:space="preserve"> a</w:t>
      </w:r>
      <w:r w:rsidR="007A42C2">
        <w:t>z elektronikus felületen</w:t>
      </w:r>
      <w:r w:rsidR="00151D00" w:rsidRPr="00E63079">
        <w:t xml:space="preserve"> keresztül</w:t>
      </w:r>
      <w:r w:rsidR="00835FD7" w:rsidRPr="00E63079">
        <w:t xml:space="preserve"> érik el a bírálandó szakdolgozatokat</w:t>
      </w:r>
      <w:r w:rsidR="00CB1BAC">
        <w:t>, és a</w:t>
      </w:r>
      <w:r w:rsidR="00835FD7" w:rsidRPr="00E63079">
        <w:t xml:space="preserve"> </w:t>
      </w:r>
      <w:r w:rsidR="00CD4279" w:rsidRPr="00E63079">
        <w:t>megadott</w:t>
      </w:r>
      <w:r w:rsidR="00CD4279">
        <w:t xml:space="preserve"> határidőig on-line kitöltik a </w:t>
      </w:r>
      <w:r w:rsidR="00CD4279" w:rsidRPr="00CD4279">
        <w:rPr>
          <w:b/>
          <w:i/>
        </w:rPr>
        <w:t>bírálati lap</w:t>
      </w:r>
      <w:r w:rsidR="00CD4279">
        <w:t xml:space="preserve">ot. </w:t>
      </w:r>
      <w:r w:rsidR="00CD4279" w:rsidRPr="00CD4279">
        <w:t xml:space="preserve">Ezek után </w:t>
      </w:r>
      <w:r w:rsidR="00835FD7">
        <w:t xml:space="preserve">minden </w:t>
      </w:r>
      <w:r w:rsidR="00CD4279" w:rsidRPr="00CD4279">
        <w:t>bíráló 1 példányt kinyomtat</w:t>
      </w:r>
      <w:r w:rsidR="00835FD7">
        <w:t xml:space="preserve"> a bírálatából</w:t>
      </w:r>
      <w:r w:rsidR="00CD4279" w:rsidRPr="00CD4279">
        <w:t xml:space="preserve"> (záróvizsga jegyzőkönyvhöz csatolandó példány</w:t>
      </w:r>
      <w:r w:rsidR="005B1F4E">
        <w:t>, amelyen a feltenni kívánt kérdések is szerepelnek</w:t>
      </w:r>
      <w:r w:rsidR="00CD4279" w:rsidRPr="00CD4279">
        <w:t>)</w:t>
      </w:r>
      <w:r w:rsidR="002728FB">
        <w:t>,</w:t>
      </w:r>
      <w:r w:rsidR="00C559E6">
        <w:t xml:space="preserve"> és ezt aláírva beküldi a Tanulmányi Osztálynak</w:t>
      </w:r>
      <w:r w:rsidR="00CD4279">
        <w:t xml:space="preserve">. </w:t>
      </w:r>
      <w:r w:rsidR="00835FD7">
        <w:t>A</w:t>
      </w:r>
      <w:r w:rsidR="00CD4279">
        <w:t xml:space="preserve"> hallgató – a rendszerbe belépve – megtekint</w:t>
      </w:r>
      <w:r w:rsidR="0019462A">
        <w:t>heti szakdolgozata értékelését</w:t>
      </w:r>
      <w:r w:rsidR="005112E8">
        <w:t xml:space="preserve"> (</w:t>
      </w:r>
      <w:r w:rsidR="00756D73">
        <w:t>a javasolt kérdések nélkül)</w:t>
      </w:r>
      <w:r w:rsidR="0019462A">
        <w:t>.</w:t>
      </w:r>
      <w:r w:rsidR="00CD4279">
        <w:t xml:space="preserve"> </w:t>
      </w:r>
    </w:p>
    <w:p w14:paraId="06F626BB" w14:textId="77777777" w:rsidR="006028BF" w:rsidRDefault="006028BF" w:rsidP="0051064E">
      <w:pPr>
        <w:tabs>
          <w:tab w:val="left" w:pos="720"/>
        </w:tabs>
        <w:jc w:val="both"/>
        <w:rPr>
          <w:b/>
          <w:bCs/>
        </w:rPr>
      </w:pPr>
    </w:p>
    <w:p w14:paraId="2C3877E7" w14:textId="77777777" w:rsidR="00656F7E" w:rsidRDefault="00656F7E" w:rsidP="0051064E">
      <w:pPr>
        <w:tabs>
          <w:tab w:val="left" w:pos="720"/>
        </w:tabs>
        <w:jc w:val="both"/>
        <w:rPr>
          <w:b/>
          <w:bCs/>
        </w:rPr>
      </w:pPr>
    </w:p>
    <w:p w14:paraId="0D5C9397" w14:textId="2D0D76F4" w:rsidR="006028BF" w:rsidRDefault="00C559E6" w:rsidP="006028BF">
      <w:pPr>
        <w:tabs>
          <w:tab w:val="left" w:pos="360"/>
        </w:tabs>
        <w:jc w:val="both"/>
        <w:rPr>
          <w:b/>
          <w:bCs/>
        </w:rPr>
      </w:pPr>
      <w:r>
        <w:rPr>
          <w:b/>
          <w:bCs/>
        </w:rPr>
        <w:t xml:space="preserve">5. </w:t>
      </w:r>
      <w:r w:rsidR="006028BF" w:rsidRPr="00AA236F">
        <w:rPr>
          <w:b/>
          <w:bCs/>
        </w:rPr>
        <w:t>A szakdolgozat</w:t>
      </w:r>
      <w:r w:rsidR="00CB1BAC">
        <w:rPr>
          <w:b/>
          <w:bCs/>
        </w:rPr>
        <w:t>tal szemben</w:t>
      </w:r>
      <w:r w:rsidR="00656F7E">
        <w:rPr>
          <w:b/>
          <w:bCs/>
        </w:rPr>
        <w:t>i terjedelmi elvárás,</w:t>
      </w:r>
      <w:r w:rsidR="00CB1BAC">
        <w:rPr>
          <w:b/>
          <w:bCs/>
        </w:rPr>
        <w:t xml:space="preserve"> formai </w:t>
      </w:r>
      <w:r w:rsidR="004629D9">
        <w:rPr>
          <w:b/>
          <w:bCs/>
        </w:rPr>
        <w:t>követelménye</w:t>
      </w:r>
      <w:r w:rsidR="00CB1BAC">
        <w:rPr>
          <w:b/>
          <w:bCs/>
        </w:rPr>
        <w:t>k</w:t>
      </w:r>
    </w:p>
    <w:p w14:paraId="3396C3F3" w14:textId="77777777" w:rsidR="006028BF" w:rsidRDefault="006028BF" w:rsidP="006028BF">
      <w:pPr>
        <w:jc w:val="both"/>
        <w:rPr>
          <w:b/>
          <w:bCs/>
        </w:rPr>
      </w:pPr>
    </w:p>
    <w:p w14:paraId="39E80EAE" w14:textId="67BC3218" w:rsidR="00656F7E" w:rsidRDefault="00656F7E" w:rsidP="006028BF">
      <w:pPr>
        <w:jc w:val="both"/>
        <w:rPr>
          <w:bCs/>
        </w:rPr>
      </w:pPr>
      <w:r>
        <w:rPr>
          <w:bCs/>
        </w:rPr>
        <w:t>A</w:t>
      </w:r>
      <w:r w:rsidR="00A30D6F">
        <w:rPr>
          <w:bCs/>
        </w:rPr>
        <w:t xml:space="preserve"> Business coach szakirányú továbbképzés </w:t>
      </w:r>
      <w:r w:rsidR="00C87F28">
        <w:rPr>
          <w:bCs/>
        </w:rPr>
        <w:t xml:space="preserve">esetében </w:t>
      </w:r>
      <w:r>
        <w:rPr>
          <w:bCs/>
        </w:rPr>
        <w:t xml:space="preserve">a szakdolgozat </w:t>
      </w:r>
      <w:r w:rsidRPr="00656F7E">
        <w:rPr>
          <w:b/>
          <w:bCs/>
          <w:i/>
        </w:rPr>
        <w:t>elvárt terjedelme</w:t>
      </w:r>
      <w:r>
        <w:rPr>
          <w:bCs/>
        </w:rPr>
        <w:t xml:space="preserve"> (a formai követelmények – betűtípus, betűméret, sorköz, margók – betartása mellett) </w:t>
      </w:r>
      <w:r w:rsidR="00CC2087" w:rsidRPr="00CC2087">
        <w:rPr>
          <w:bCs/>
        </w:rPr>
        <w:t xml:space="preserve">minimum </w:t>
      </w:r>
      <w:r w:rsidR="0016255B" w:rsidRPr="00CC2087">
        <w:rPr>
          <w:b/>
          <w:bCs/>
          <w:i/>
        </w:rPr>
        <w:t>15</w:t>
      </w:r>
      <w:r w:rsidR="00CC2087" w:rsidRPr="00CC2087">
        <w:rPr>
          <w:b/>
          <w:bCs/>
          <w:i/>
        </w:rPr>
        <w:t xml:space="preserve"> és maximum 25</w:t>
      </w:r>
      <w:r w:rsidRPr="00CC2087">
        <w:rPr>
          <w:b/>
          <w:bCs/>
          <w:i/>
        </w:rPr>
        <w:t xml:space="preserve"> oldal</w:t>
      </w:r>
      <w:r w:rsidRPr="00CC2087">
        <w:rPr>
          <w:bCs/>
        </w:rPr>
        <w:t xml:space="preserve">, melynek teljesítéséhez </w:t>
      </w:r>
      <w:r w:rsidRPr="00CC2087">
        <w:rPr>
          <w:b/>
          <w:bCs/>
          <w:i/>
        </w:rPr>
        <w:t xml:space="preserve">legalább </w:t>
      </w:r>
      <w:r w:rsidR="0016255B" w:rsidRPr="00CC2087">
        <w:rPr>
          <w:b/>
          <w:bCs/>
          <w:i/>
        </w:rPr>
        <w:t>27</w:t>
      </w:r>
      <w:r w:rsidR="00CC2087" w:rsidRPr="00CC2087">
        <w:rPr>
          <w:b/>
          <w:bCs/>
          <w:i/>
        </w:rPr>
        <w:t> </w:t>
      </w:r>
      <w:r w:rsidRPr="00CC2087">
        <w:rPr>
          <w:b/>
          <w:bCs/>
          <w:i/>
        </w:rPr>
        <w:t>000</w:t>
      </w:r>
      <w:r w:rsidR="00CC2087" w:rsidRPr="00CC2087">
        <w:rPr>
          <w:b/>
          <w:bCs/>
          <w:i/>
        </w:rPr>
        <w:t xml:space="preserve">, legfeljebb </w:t>
      </w:r>
      <w:r w:rsidR="00CC2087">
        <w:rPr>
          <w:b/>
          <w:bCs/>
          <w:i/>
        </w:rPr>
        <w:t>45 000</w:t>
      </w:r>
      <w:r w:rsidRPr="00CC2087">
        <w:rPr>
          <w:b/>
          <w:bCs/>
          <w:i/>
        </w:rPr>
        <w:t xml:space="preserve"> leütés</w:t>
      </w:r>
      <w:r w:rsidRPr="00CC2087">
        <w:rPr>
          <w:bCs/>
          <w:i/>
        </w:rPr>
        <w:t xml:space="preserve"> szükséges szókö</w:t>
      </w:r>
      <w:r w:rsidRPr="00656F7E">
        <w:rPr>
          <w:bCs/>
          <w:i/>
        </w:rPr>
        <w:t>zök nélkül</w:t>
      </w:r>
      <w:r>
        <w:rPr>
          <w:bCs/>
        </w:rPr>
        <w:t>.</w:t>
      </w:r>
      <w:r w:rsidR="0016255B">
        <w:rPr>
          <w:bCs/>
        </w:rPr>
        <w:t xml:space="preserve"> </w:t>
      </w:r>
    </w:p>
    <w:p w14:paraId="77C43BA5" w14:textId="77777777" w:rsidR="00CF753F" w:rsidRDefault="00CF753F" w:rsidP="00656F7E">
      <w:pPr>
        <w:jc w:val="both"/>
        <w:rPr>
          <w:b/>
          <w:bCs/>
          <w:i/>
        </w:rPr>
      </w:pPr>
    </w:p>
    <w:p w14:paraId="525E17CB" w14:textId="0CC32453" w:rsidR="00CF753F" w:rsidRDefault="00656F7E" w:rsidP="00656F7E">
      <w:pPr>
        <w:jc w:val="both"/>
        <w:rPr>
          <w:bCs/>
        </w:rPr>
      </w:pPr>
      <w:r w:rsidRPr="00656F7E">
        <w:rPr>
          <w:b/>
          <w:bCs/>
          <w:i/>
        </w:rPr>
        <w:t xml:space="preserve">A részletes formai követelmények a honlapon közzétett </w:t>
      </w:r>
      <w:r w:rsidR="00CF753F">
        <w:rPr>
          <w:b/>
          <w:bCs/>
          <w:i/>
        </w:rPr>
        <w:t xml:space="preserve">szakdolgozati </w:t>
      </w:r>
      <w:r w:rsidRPr="00656F7E">
        <w:rPr>
          <w:b/>
          <w:bCs/>
          <w:i/>
        </w:rPr>
        <w:t>módszertani útmutató</w:t>
      </w:r>
      <w:r w:rsidR="00CF753F">
        <w:rPr>
          <w:b/>
          <w:bCs/>
          <w:i/>
        </w:rPr>
        <w:t xml:space="preserve">, 10-24. oldalán találhatók meg. </w:t>
      </w:r>
      <w:r w:rsidR="00CF753F" w:rsidRPr="00CF753F">
        <w:rPr>
          <w:bCs/>
        </w:rPr>
        <w:t xml:space="preserve">(Kivétel a terjedelmi korlát, mely a Business coach szakirány esetében </w:t>
      </w:r>
      <w:r w:rsidR="00CF753F">
        <w:rPr>
          <w:bCs/>
        </w:rPr>
        <w:t>15-25 oldal.)</w:t>
      </w:r>
    </w:p>
    <w:p w14:paraId="35552D4A" w14:textId="77777777" w:rsidR="00CF753F" w:rsidRPr="00CF753F" w:rsidRDefault="00CF753F" w:rsidP="00656F7E">
      <w:pPr>
        <w:jc w:val="both"/>
        <w:rPr>
          <w:bCs/>
        </w:rPr>
      </w:pPr>
    </w:p>
    <w:p w14:paraId="1687F50B" w14:textId="10276519" w:rsidR="00BF4E32" w:rsidRDefault="00C65316" w:rsidP="00656F7E">
      <w:pPr>
        <w:jc w:val="both"/>
      </w:pPr>
      <w:r>
        <w:t xml:space="preserve">Amennyiben a szakdolgozat nem felel meg </w:t>
      </w:r>
      <w:r w:rsidR="00656F7E">
        <w:t xml:space="preserve">a minimális terjedelmi elvárásnak vagy </w:t>
      </w:r>
      <w:r>
        <w:t xml:space="preserve">az előírt formai követelményeknek, </w:t>
      </w:r>
      <w:r w:rsidRPr="00C65316">
        <w:rPr>
          <w:b/>
          <w:i/>
        </w:rPr>
        <w:t>„értékelhetetlen” minősítéssel visszaküldhető</w:t>
      </w:r>
      <w:r>
        <w:t xml:space="preserve"> a hallgatónak. </w:t>
      </w:r>
    </w:p>
    <w:p w14:paraId="78D05393" w14:textId="77777777" w:rsidR="00656F7E" w:rsidRDefault="00656F7E" w:rsidP="006028BF">
      <w:pPr>
        <w:pStyle w:val="Szvegtrzs2"/>
      </w:pPr>
    </w:p>
    <w:p w14:paraId="6B233186" w14:textId="77777777" w:rsidR="00656F7E" w:rsidRDefault="00656F7E" w:rsidP="006028BF">
      <w:pPr>
        <w:pStyle w:val="Szvegtrzs2"/>
      </w:pPr>
    </w:p>
    <w:p w14:paraId="402FDD16" w14:textId="77777777" w:rsidR="00450D3E" w:rsidRDefault="00656F7E" w:rsidP="006028BF">
      <w:pPr>
        <w:pStyle w:val="Szvegtrzs2"/>
        <w:rPr>
          <w:b/>
        </w:rPr>
      </w:pPr>
      <w:r>
        <w:rPr>
          <w:b/>
        </w:rPr>
        <w:t>6</w:t>
      </w:r>
      <w:r w:rsidR="00252E4D">
        <w:rPr>
          <w:b/>
        </w:rPr>
        <w:t>.</w:t>
      </w:r>
      <w:r w:rsidR="00450D3E">
        <w:rPr>
          <w:b/>
        </w:rPr>
        <w:t xml:space="preserve"> Az elektronikus változat feltöltésének követelményei</w:t>
      </w:r>
    </w:p>
    <w:p w14:paraId="07417521" w14:textId="77777777" w:rsidR="002A03D1" w:rsidRDefault="002A03D1" w:rsidP="006028BF">
      <w:pPr>
        <w:pStyle w:val="Szvegtrzs2"/>
        <w:rPr>
          <w:b/>
        </w:rPr>
      </w:pPr>
    </w:p>
    <w:p w14:paraId="7537282F" w14:textId="77777777" w:rsidR="00626BF9" w:rsidRDefault="002A03D1" w:rsidP="00F8052F">
      <w:pPr>
        <w:jc w:val="both"/>
      </w:pPr>
      <w:r w:rsidRPr="00626BF9">
        <w:t>A szakdolgozatot a</w:t>
      </w:r>
      <w:r w:rsidR="00E63079" w:rsidRPr="00626BF9">
        <w:t>z</w:t>
      </w:r>
      <w:r w:rsidR="00656F7E">
        <w:t xml:space="preserve"> ezzel kapcsolatos</w:t>
      </w:r>
      <w:r w:rsidR="003D6B93">
        <w:t xml:space="preserve"> – a kari honlapon közzétett – </w:t>
      </w:r>
      <w:r w:rsidRPr="00626BF9">
        <w:t>útmutat</w:t>
      </w:r>
      <w:r w:rsidR="00E63079" w:rsidRPr="00626BF9">
        <w:t>ó</w:t>
      </w:r>
      <w:r w:rsidRPr="00626BF9">
        <w:t>nak megfelelően kell feltölteni a</w:t>
      </w:r>
      <w:r w:rsidR="007A42C2">
        <w:t>z elektronikus rendszerbe</w:t>
      </w:r>
      <w:r w:rsidRPr="00626BF9">
        <w:t xml:space="preserve">. </w:t>
      </w:r>
      <w:r w:rsidR="00626BF9" w:rsidRPr="00626BF9">
        <w:t xml:space="preserve">A file elnevezési sémája a következő: </w:t>
      </w:r>
      <w:r w:rsidR="006C6637">
        <w:t>NEPTUN</w:t>
      </w:r>
      <w:r w:rsidR="00626BF9" w:rsidRPr="00626BF9">
        <w:t xml:space="preserve">KÓD_SZD.pdf, ahol az </w:t>
      </w:r>
      <w:r w:rsidR="006C6637">
        <w:t>NEPTUN</w:t>
      </w:r>
      <w:r w:rsidR="00626BF9" w:rsidRPr="00626BF9">
        <w:t xml:space="preserve">KÓD helyére értelemszerűen a hallgató a saját </w:t>
      </w:r>
      <w:r w:rsidR="006C6637">
        <w:t>NEPTUN</w:t>
      </w:r>
      <w:r w:rsidR="00626BF9" w:rsidRPr="00626BF9">
        <w:t xml:space="preserve"> kódját írja be, csupa nagybetűvel. Például: </w:t>
      </w:r>
      <w:r w:rsidR="006C6637">
        <w:t>YX65UA</w:t>
      </w:r>
      <w:r w:rsidR="00626BF9" w:rsidRPr="00626BF9">
        <w:t>.PTE_SZD.pdf</w:t>
      </w:r>
    </w:p>
    <w:p w14:paraId="600D91ED" w14:textId="77777777" w:rsidR="002A03D1" w:rsidRDefault="002A03D1" w:rsidP="002A03D1">
      <w:pPr>
        <w:jc w:val="both"/>
      </w:pPr>
    </w:p>
    <w:p w14:paraId="6B756B12" w14:textId="77777777" w:rsidR="00CF70F7" w:rsidRDefault="00CF70F7" w:rsidP="00CF70F7">
      <w:pPr>
        <w:jc w:val="both"/>
      </w:pPr>
      <w:r>
        <w:t>A feltöltéssel egyidejűleg a hallgatónak (on-line) nyilatkoznia kell arról, hogy</w:t>
      </w:r>
    </w:p>
    <w:p w14:paraId="12997067" w14:textId="77777777" w:rsidR="00CF70F7" w:rsidRPr="002A03D1" w:rsidRDefault="00CF70F7" w:rsidP="00CF70F7">
      <w:pPr>
        <w:ind w:firstLine="600"/>
        <w:jc w:val="both"/>
      </w:pPr>
      <w:r>
        <w:t xml:space="preserve">– </w:t>
      </w:r>
      <w:r w:rsidRPr="002A03D1">
        <w:t>a szakdolgozat a saját munkája</w:t>
      </w:r>
      <w:r>
        <w:t>, valamint</w:t>
      </w:r>
    </w:p>
    <w:p w14:paraId="2379D166" w14:textId="77777777" w:rsidR="00CF70F7" w:rsidRDefault="00CF70F7" w:rsidP="00CF70F7">
      <w:pPr>
        <w:ind w:firstLine="600"/>
        <w:jc w:val="both"/>
      </w:pPr>
      <w:r>
        <w:t>–</w:t>
      </w:r>
      <w:r w:rsidRPr="002A03D1">
        <w:t xml:space="preserve"> </w:t>
      </w:r>
      <w:r>
        <w:t>a feltöltött példány teljes egészében megegyezik a kinyomtatott példányokkal.</w:t>
      </w:r>
    </w:p>
    <w:p w14:paraId="52C794CA" w14:textId="5FB8BC9E" w:rsidR="00656F7E" w:rsidRDefault="00656F7E" w:rsidP="006D4451">
      <w:pPr>
        <w:jc w:val="both"/>
      </w:pPr>
    </w:p>
    <w:p w14:paraId="4DA3DA4E" w14:textId="77777777" w:rsidR="006028BF" w:rsidRPr="00BC4B86" w:rsidRDefault="00656F7E" w:rsidP="00BC4B86">
      <w:pPr>
        <w:tabs>
          <w:tab w:val="left" w:pos="360"/>
        </w:tabs>
        <w:rPr>
          <w:b/>
          <w:bCs/>
        </w:rPr>
      </w:pPr>
      <w:r>
        <w:rPr>
          <w:b/>
          <w:bCs/>
        </w:rPr>
        <w:t>7</w:t>
      </w:r>
      <w:r w:rsidR="00BC4B86">
        <w:rPr>
          <w:b/>
          <w:bCs/>
        </w:rPr>
        <w:t>.</w:t>
      </w:r>
      <w:r w:rsidR="00BC4B86">
        <w:rPr>
          <w:b/>
          <w:bCs/>
        </w:rPr>
        <w:tab/>
        <w:t>S</w:t>
      </w:r>
      <w:r w:rsidR="006028BF" w:rsidRPr="00BC4B86">
        <w:rPr>
          <w:b/>
          <w:bCs/>
        </w:rPr>
        <w:t xml:space="preserve">zakdolgozat értékelési kritériumok </w:t>
      </w:r>
    </w:p>
    <w:p w14:paraId="21FAC2C5" w14:textId="3C78854C" w:rsidR="006028BF" w:rsidRDefault="006028BF" w:rsidP="006028BF">
      <w:pPr>
        <w:rPr>
          <w:b/>
          <w:bCs/>
          <w:u w:val="single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6255B" w14:paraId="23915DC0" w14:textId="77777777" w:rsidTr="0016255B">
        <w:tc>
          <w:tcPr>
            <w:tcW w:w="8642" w:type="dxa"/>
          </w:tcPr>
          <w:p w14:paraId="44A96ED3" w14:textId="77777777" w:rsidR="0016255B" w:rsidRDefault="0016255B" w:rsidP="006028BF">
            <w:pPr>
              <w:rPr>
                <w:b/>
                <w:bCs/>
                <w:u w:val="single"/>
              </w:rPr>
            </w:pPr>
          </w:p>
        </w:tc>
        <w:tc>
          <w:tcPr>
            <w:tcW w:w="986" w:type="dxa"/>
          </w:tcPr>
          <w:p w14:paraId="330D62BB" w14:textId="57DB6D9C" w:rsidR="0016255B" w:rsidRDefault="0016255B" w:rsidP="006028BF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ontok</w:t>
            </w:r>
          </w:p>
        </w:tc>
      </w:tr>
      <w:tr w:rsidR="0016255B" w14:paraId="03DC20A3" w14:textId="77777777" w:rsidTr="0016255B">
        <w:tc>
          <w:tcPr>
            <w:tcW w:w="8642" w:type="dxa"/>
          </w:tcPr>
          <w:p w14:paraId="1AC662F9" w14:textId="476232AA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A</w:t>
            </w:r>
            <w:r w:rsidR="00CC2087">
              <w:t xml:space="preserve"> coaching folyamat </w:t>
            </w:r>
            <w:r w:rsidRPr="007C0260">
              <w:t>választás</w:t>
            </w:r>
            <w:r w:rsidR="00CC2087">
              <w:t>a</w:t>
            </w:r>
            <w:r w:rsidRPr="007C0260">
              <w:t xml:space="preserve">, annak indoklásának megítélése, a probléma felvetésének és a célok </w:t>
            </w:r>
            <w:proofErr w:type="gramStart"/>
            <w:r w:rsidRPr="007C0260">
              <w:t>megfogalmazásának  módja</w:t>
            </w:r>
            <w:proofErr w:type="gramEnd"/>
          </w:p>
        </w:tc>
        <w:tc>
          <w:tcPr>
            <w:tcW w:w="986" w:type="dxa"/>
          </w:tcPr>
          <w:p w14:paraId="47CFA43A" w14:textId="0B03B3A3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5</w:t>
            </w:r>
          </w:p>
        </w:tc>
      </w:tr>
      <w:tr w:rsidR="0016255B" w14:paraId="138612D1" w14:textId="77777777" w:rsidTr="0016255B">
        <w:tc>
          <w:tcPr>
            <w:tcW w:w="8642" w:type="dxa"/>
          </w:tcPr>
          <w:p w14:paraId="2EDCBF58" w14:textId="265F8AD5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 xml:space="preserve">A </w:t>
            </w:r>
            <w:r w:rsidR="00CC2087">
              <w:t>folyamat</w:t>
            </w:r>
            <w:r w:rsidRPr="007C0260">
              <w:t xml:space="preserve">leírás érthetősége, az </w:t>
            </w:r>
            <w:r w:rsidR="00CC2087">
              <w:t>folyamat</w:t>
            </w:r>
            <w:r w:rsidRPr="007C0260">
              <w:t xml:space="preserve"> nyomon követhetősége. Az ügyféllel kialakított kapcsolat leírása</w:t>
            </w:r>
          </w:p>
        </w:tc>
        <w:tc>
          <w:tcPr>
            <w:tcW w:w="986" w:type="dxa"/>
          </w:tcPr>
          <w:p w14:paraId="65A55A4C" w14:textId="1531152E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8</w:t>
            </w:r>
          </w:p>
        </w:tc>
      </w:tr>
      <w:tr w:rsidR="0016255B" w14:paraId="2F59A08E" w14:textId="77777777" w:rsidTr="0016255B">
        <w:tc>
          <w:tcPr>
            <w:tcW w:w="8642" w:type="dxa"/>
          </w:tcPr>
          <w:p w14:paraId="198CA369" w14:textId="6D77451A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 xml:space="preserve">A coaching folyamat </w:t>
            </w:r>
            <w:r w:rsidR="00CC2087">
              <w:t xml:space="preserve">kézbentartása, </w:t>
            </w:r>
            <w:r w:rsidRPr="007C0260">
              <w:t>az ügyfél kísérése</w:t>
            </w:r>
            <w:r w:rsidR="00CC2087">
              <w:t xml:space="preserve"> az egész folyamaton keresztül</w:t>
            </w:r>
          </w:p>
        </w:tc>
        <w:tc>
          <w:tcPr>
            <w:tcW w:w="986" w:type="dxa"/>
          </w:tcPr>
          <w:p w14:paraId="4365B18F" w14:textId="64AAD2EB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1</w:t>
            </w:r>
            <w:r>
              <w:rPr>
                <w:bCs/>
              </w:rPr>
              <w:t>0</w:t>
            </w:r>
          </w:p>
        </w:tc>
      </w:tr>
      <w:tr w:rsidR="0016255B" w14:paraId="5F762361" w14:textId="77777777" w:rsidTr="0016255B">
        <w:tc>
          <w:tcPr>
            <w:tcW w:w="8642" w:type="dxa"/>
          </w:tcPr>
          <w:p w14:paraId="1C7126C1" w14:textId="7E732948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Alkalmazott modellek és eszközök</w:t>
            </w:r>
          </w:p>
        </w:tc>
        <w:tc>
          <w:tcPr>
            <w:tcW w:w="986" w:type="dxa"/>
          </w:tcPr>
          <w:p w14:paraId="3BE8724F" w14:textId="3BCA2FC8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12</w:t>
            </w:r>
          </w:p>
        </w:tc>
      </w:tr>
      <w:tr w:rsidR="0016255B" w14:paraId="55228839" w14:textId="77777777" w:rsidTr="0016255B">
        <w:tc>
          <w:tcPr>
            <w:tcW w:w="8642" w:type="dxa"/>
          </w:tcPr>
          <w:p w14:paraId="5238228B" w14:textId="1442F4CE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A</w:t>
            </w:r>
            <w:r w:rsidR="00CC2087">
              <w:t xml:space="preserve"> folyamat</w:t>
            </w:r>
            <w:r w:rsidRPr="007C0260">
              <w:t xml:space="preserve"> kapcsán megfogalmazott önreflexió és tanulságok</w:t>
            </w:r>
          </w:p>
        </w:tc>
        <w:tc>
          <w:tcPr>
            <w:tcW w:w="986" w:type="dxa"/>
          </w:tcPr>
          <w:p w14:paraId="4E921453" w14:textId="0B84FD01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1</w:t>
            </w:r>
            <w:r>
              <w:rPr>
                <w:bCs/>
              </w:rPr>
              <w:t>2</w:t>
            </w:r>
          </w:p>
        </w:tc>
      </w:tr>
      <w:tr w:rsidR="0016255B" w14:paraId="712E51F2" w14:textId="77777777" w:rsidTr="0016255B">
        <w:tc>
          <w:tcPr>
            <w:tcW w:w="8642" w:type="dxa"/>
          </w:tcPr>
          <w:p w14:paraId="28D0C4E8" w14:textId="55A2CD50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 xml:space="preserve">A coach kompetenciák meglétének és </w:t>
            </w:r>
            <w:r w:rsidR="00CC2087" w:rsidRPr="00CC2087">
              <w:t xml:space="preserve">fejlesztendőinek </w:t>
            </w:r>
            <w:r w:rsidRPr="00CC2087">
              <w:t>felismerése</w:t>
            </w:r>
            <w:r w:rsidRPr="007C0260">
              <w:t>, a kompetenciák tudatos alkalmazása</w:t>
            </w:r>
          </w:p>
        </w:tc>
        <w:tc>
          <w:tcPr>
            <w:tcW w:w="986" w:type="dxa"/>
          </w:tcPr>
          <w:p w14:paraId="6C1EB5B8" w14:textId="012898A2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12</w:t>
            </w:r>
          </w:p>
        </w:tc>
      </w:tr>
      <w:tr w:rsidR="0016255B" w14:paraId="2592C3EC" w14:textId="77777777" w:rsidTr="0016255B">
        <w:tc>
          <w:tcPr>
            <w:tcW w:w="8642" w:type="dxa"/>
          </w:tcPr>
          <w:p w14:paraId="190AA5BB" w14:textId="0A6397FA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>
              <w:t>Személyes és szakmai f</w:t>
            </w:r>
            <w:r w:rsidRPr="007C0260">
              <w:t>ejlődési irányok</w:t>
            </w:r>
            <w:r>
              <w:t>, lehetőségek</w:t>
            </w:r>
            <w:r w:rsidRPr="007C0260">
              <w:t xml:space="preserve"> a </w:t>
            </w:r>
            <w:r w:rsidR="00CC2087">
              <w:t>folyamat</w:t>
            </w:r>
            <w:r w:rsidRPr="007C0260">
              <w:t xml:space="preserve"> kapcsán </w:t>
            </w:r>
          </w:p>
        </w:tc>
        <w:tc>
          <w:tcPr>
            <w:tcW w:w="986" w:type="dxa"/>
          </w:tcPr>
          <w:p w14:paraId="4884B14D" w14:textId="3C6805A8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8</w:t>
            </w:r>
          </w:p>
        </w:tc>
      </w:tr>
      <w:tr w:rsidR="0016255B" w14:paraId="70A1135E" w14:textId="77777777" w:rsidTr="0016255B">
        <w:tc>
          <w:tcPr>
            <w:tcW w:w="8642" w:type="dxa"/>
          </w:tcPr>
          <w:p w14:paraId="0A72EC43" w14:textId="11E6A43D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A dolgozat szerkezete</w:t>
            </w:r>
          </w:p>
        </w:tc>
        <w:tc>
          <w:tcPr>
            <w:tcW w:w="986" w:type="dxa"/>
          </w:tcPr>
          <w:p w14:paraId="75DE6A4D" w14:textId="20CA7496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4</w:t>
            </w:r>
          </w:p>
        </w:tc>
      </w:tr>
      <w:tr w:rsidR="0016255B" w14:paraId="2AD3FDC8" w14:textId="77777777" w:rsidTr="0016255B">
        <w:tc>
          <w:tcPr>
            <w:tcW w:w="8642" w:type="dxa"/>
          </w:tcPr>
          <w:p w14:paraId="6E70DFAD" w14:textId="58376185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Stílus, nyelvezet (a terminológia helyes használata), nyelvhelyesség (helyesírás)</w:t>
            </w:r>
          </w:p>
        </w:tc>
        <w:tc>
          <w:tcPr>
            <w:tcW w:w="986" w:type="dxa"/>
          </w:tcPr>
          <w:p w14:paraId="7B41EAA7" w14:textId="04FF2C77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4</w:t>
            </w:r>
          </w:p>
        </w:tc>
      </w:tr>
      <w:tr w:rsidR="0016255B" w14:paraId="1D34ABD7" w14:textId="77777777" w:rsidTr="0016255B">
        <w:tc>
          <w:tcPr>
            <w:tcW w:w="8642" w:type="dxa"/>
          </w:tcPr>
          <w:p w14:paraId="21BBB7E7" w14:textId="5FA50F58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Formai igényesség (a dolgozat külső megjelenése, ábrák, táblák)</w:t>
            </w:r>
          </w:p>
        </w:tc>
        <w:tc>
          <w:tcPr>
            <w:tcW w:w="986" w:type="dxa"/>
          </w:tcPr>
          <w:p w14:paraId="398ACF04" w14:textId="717BD74C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3</w:t>
            </w:r>
          </w:p>
        </w:tc>
      </w:tr>
      <w:tr w:rsidR="0016255B" w14:paraId="11FF4213" w14:textId="77777777" w:rsidTr="0016255B">
        <w:tc>
          <w:tcPr>
            <w:tcW w:w="8642" w:type="dxa"/>
          </w:tcPr>
          <w:p w14:paraId="08B1135A" w14:textId="69EA937B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 xml:space="preserve">A </w:t>
            </w:r>
            <w:r w:rsidR="00CC2087">
              <w:t>folyamat</w:t>
            </w:r>
            <w:r w:rsidRPr="007C0260">
              <w:t>h</w:t>
            </w:r>
            <w:r w:rsidR="00CC2087">
              <w:t>o</w:t>
            </w:r>
            <w:r w:rsidRPr="007C0260">
              <w:t>z köthető elméleti háttér, szakirodalom feldolgozásának színvonala</w:t>
            </w:r>
          </w:p>
        </w:tc>
        <w:tc>
          <w:tcPr>
            <w:tcW w:w="986" w:type="dxa"/>
          </w:tcPr>
          <w:p w14:paraId="0C4018AC" w14:textId="35610103" w:rsidR="0016255B" w:rsidRPr="00CF70F7" w:rsidRDefault="00CF70F7" w:rsidP="00CF70F7">
            <w:pPr>
              <w:jc w:val="center"/>
              <w:rPr>
                <w:bCs/>
              </w:rPr>
            </w:pPr>
            <w:r w:rsidRPr="00CF70F7">
              <w:rPr>
                <w:bCs/>
              </w:rPr>
              <w:t>8</w:t>
            </w:r>
          </w:p>
        </w:tc>
      </w:tr>
      <w:tr w:rsidR="0016255B" w14:paraId="0A0AC101" w14:textId="77777777" w:rsidTr="0016255B">
        <w:tc>
          <w:tcPr>
            <w:tcW w:w="8642" w:type="dxa"/>
          </w:tcPr>
          <w:p w14:paraId="0896803D" w14:textId="79746268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 xml:space="preserve">Forrásokra való hivatkozás formai követelményei </w:t>
            </w:r>
          </w:p>
        </w:tc>
        <w:tc>
          <w:tcPr>
            <w:tcW w:w="986" w:type="dxa"/>
          </w:tcPr>
          <w:p w14:paraId="10C25385" w14:textId="404A1A3A" w:rsidR="0016255B" w:rsidRPr="00CF70F7" w:rsidRDefault="00CF70F7" w:rsidP="00CF70F7">
            <w:pPr>
              <w:jc w:val="center"/>
              <w:rPr>
                <w:bCs/>
                <w:u w:val="single"/>
              </w:rPr>
            </w:pPr>
            <w:r w:rsidRPr="00CF70F7">
              <w:rPr>
                <w:bCs/>
                <w:u w:val="single"/>
              </w:rPr>
              <w:t>4</w:t>
            </w:r>
          </w:p>
        </w:tc>
      </w:tr>
      <w:tr w:rsidR="0016255B" w14:paraId="21922A7B" w14:textId="77777777" w:rsidTr="0016255B">
        <w:tc>
          <w:tcPr>
            <w:tcW w:w="8642" w:type="dxa"/>
          </w:tcPr>
          <w:p w14:paraId="599AF2DE" w14:textId="00F030F6" w:rsidR="0016255B" w:rsidRPr="0016255B" w:rsidRDefault="0016255B" w:rsidP="00F513C3">
            <w:pPr>
              <w:pStyle w:val="Listaszerbekezds"/>
              <w:numPr>
                <w:ilvl w:val="0"/>
                <w:numId w:val="20"/>
              </w:numPr>
              <w:rPr>
                <w:b/>
                <w:bCs/>
                <w:u w:val="single"/>
              </w:rPr>
            </w:pPr>
            <w:r w:rsidRPr="007C0260">
              <w:t>A bíráló benyomása a dolgozat egészéről</w:t>
            </w:r>
          </w:p>
        </w:tc>
        <w:tc>
          <w:tcPr>
            <w:tcW w:w="986" w:type="dxa"/>
          </w:tcPr>
          <w:p w14:paraId="28640EA2" w14:textId="4CE599C3" w:rsidR="0016255B" w:rsidRPr="00CF70F7" w:rsidRDefault="00CF70F7" w:rsidP="00CF70F7">
            <w:pPr>
              <w:jc w:val="center"/>
              <w:rPr>
                <w:bCs/>
                <w:u w:val="single"/>
              </w:rPr>
            </w:pPr>
            <w:r w:rsidRPr="00CF70F7">
              <w:rPr>
                <w:bCs/>
                <w:u w:val="single"/>
              </w:rPr>
              <w:t>10</w:t>
            </w:r>
          </w:p>
        </w:tc>
      </w:tr>
      <w:tr w:rsidR="0016255B" w14:paraId="30E42D15" w14:textId="77777777" w:rsidTr="0016255B">
        <w:tc>
          <w:tcPr>
            <w:tcW w:w="8642" w:type="dxa"/>
          </w:tcPr>
          <w:p w14:paraId="2C3D2B27" w14:textId="1F50A3D3" w:rsidR="0016255B" w:rsidRPr="007C0260" w:rsidRDefault="0016255B" w:rsidP="0016255B">
            <w:r>
              <w:t>Összes pont</w:t>
            </w:r>
          </w:p>
        </w:tc>
        <w:tc>
          <w:tcPr>
            <w:tcW w:w="986" w:type="dxa"/>
          </w:tcPr>
          <w:p w14:paraId="41AD5008" w14:textId="51C079FC" w:rsidR="0016255B" w:rsidRDefault="00F513C3" w:rsidP="00F513C3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100</w:t>
            </w:r>
          </w:p>
        </w:tc>
      </w:tr>
    </w:tbl>
    <w:p w14:paraId="769E77BE" w14:textId="77777777" w:rsidR="0016255B" w:rsidRDefault="0016255B" w:rsidP="006028BF">
      <w:pPr>
        <w:rPr>
          <w:b/>
          <w:bCs/>
          <w:u w:val="single"/>
        </w:rPr>
      </w:pPr>
    </w:p>
    <w:p w14:paraId="1088B7EF" w14:textId="77777777" w:rsidR="007A42C2" w:rsidRDefault="007A42C2" w:rsidP="006028BF">
      <w:pPr>
        <w:jc w:val="both"/>
      </w:pPr>
    </w:p>
    <w:p w14:paraId="6804FDE0" w14:textId="77777777" w:rsidR="006028BF" w:rsidRPr="00A360A6" w:rsidRDefault="006028BF" w:rsidP="006028BF">
      <w:pPr>
        <w:jc w:val="both"/>
      </w:pPr>
      <w:r w:rsidRPr="00A360A6">
        <w:t xml:space="preserve">Amennyiben a </w:t>
      </w:r>
      <w:r>
        <w:t xml:space="preserve">bíráló a fenti szempontok szerinti értékelés során </w:t>
      </w:r>
      <w:r w:rsidRPr="00186502">
        <w:rPr>
          <w:b/>
        </w:rPr>
        <w:t>bármelyik kategóriában 0 pontot ad</w:t>
      </w:r>
      <w:r w:rsidRPr="00A360A6">
        <w:t xml:space="preserve">, a munka elfogadhatatlan, így </w:t>
      </w:r>
      <w:r w:rsidRPr="00186502">
        <w:rPr>
          <w:b/>
        </w:rPr>
        <w:t>elégtelen (1)</w:t>
      </w:r>
      <w:r w:rsidRPr="00A360A6">
        <w:t xml:space="preserve"> osztályzattal kell minősíteni. </w:t>
      </w:r>
    </w:p>
    <w:p w14:paraId="228C611B" w14:textId="77777777" w:rsidR="00D94EDF" w:rsidRDefault="00D94EDF" w:rsidP="006028BF"/>
    <w:p w14:paraId="7E75FD68" w14:textId="77777777" w:rsidR="006028BF" w:rsidRPr="00A360A6" w:rsidRDefault="006028BF" w:rsidP="006028BF">
      <w:r w:rsidRPr="00A360A6">
        <w:t>Az érdemjegyek odaítélése egységes ér</w:t>
      </w:r>
      <w:r>
        <w:t>tékelési skála alapján történik.</w:t>
      </w:r>
    </w:p>
    <w:p w14:paraId="0F876C41" w14:textId="77777777" w:rsidR="007A42C2" w:rsidRDefault="007A42C2" w:rsidP="006028BF"/>
    <w:p w14:paraId="5950BBA0" w14:textId="77777777" w:rsidR="006028BF" w:rsidRPr="00A360A6" w:rsidRDefault="00A97C12" w:rsidP="006028BF">
      <w:r>
        <w:t>Az alkalmazott</w:t>
      </w:r>
      <w:r w:rsidR="006028BF">
        <w:t xml:space="preserve"> pontozási skála</w:t>
      </w:r>
      <w:r w:rsidR="006028BF" w:rsidRPr="00A360A6">
        <w:t>:</w:t>
      </w:r>
    </w:p>
    <w:p w14:paraId="093AC3F1" w14:textId="77777777" w:rsidR="006028BF" w:rsidRPr="00A360A6" w:rsidRDefault="006028BF" w:rsidP="006028BF">
      <w:r w:rsidRPr="00A360A6">
        <w:t xml:space="preserve"> </w:t>
      </w:r>
      <w:r w:rsidR="00137C62">
        <w:t xml:space="preserve"> </w:t>
      </w:r>
      <w:r w:rsidRPr="00A360A6">
        <w:t xml:space="preserve">0-50 </w:t>
      </w:r>
      <w:r w:rsidRPr="00A360A6">
        <w:tab/>
        <w:t>elégtelen (1)</w:t>
      </w:r>
    </w:p>
    <w:p w14:paraId="2E7BADB9" w14:textId="77777777" w:rsidR="006028BF" w:rsidRPr="00A360A6" w:rsidRDefault="006028BF" w:rsidP="006028BF">
      <w:r w:rsidRPr="00A360A6">
        <w:t xml:space="preserve">51-65 </w:t>
      </w:r>
      <w:r w:rsidRPr="00A360A6">
        <w:tab/>
        <w:t>elégséges (2)</w:t>
      </w:r>
    </w:p>
    <w:p w14:paraId="59C45C63" w14:textId="77777777" w:rsidR="006028BF" w:rsidRPr="00A360A6" w:rsidRDefault="006028BF" w:rsidP="006028BF">
      <w:r w:rsidRPr="00A360A6">
        <w:t xml:space="preserve">66-75 </w:t>
      </w:r>
      <w:r w:rsidRPr="00A360A6">
        <w:tab/>
        <w:t>közepes (3)</w:t>
      </w:r>
    </w:p>
    <w:p w14:paraId="5D19150F" w14:textId="77777777" w:rsidR="006028BF" w:rsidRPr="00A360A6" w:rsidRDefault="006028BF" w:rsidP="006028BF">
      <w:r w:rsidRPr="00A360A6">
        <w:t xml:space="preserve">76-85 </w:t>
      </w:r>
      <w:r w:rsidRPr="00A360A6">
        <w:tab/>
        <w:t>jó (4)</w:t>
      </w:r>
    </w:p>
    <w:p w14:paraId="2649CB26" w14:textId="77777777" w:rsidR="003A08D3" w:rsidRDefault="003A08D3" w:rsidP="003A08D3">
      <w:r>
        <w:t>86-100 jeles (5)</w:t>
      </w:r>
    </w:p>
    <w:p w14:paraId="78033D74" w14:textId="77777777" w:rsidR="00137C62" w:rsidRDefault="00137C62" w:rsidP="003A08D3">
      <w:pPr>
        <w:rPr>
          <w:b/>
        </w:rPr>
      </w:pPr>
    </w:p>
    <w:p w14:paraId="2F598460" w14:textId="77777777" w:rsidR="00137C62" w:rsidRDefault="00137C62" w:rsidP="003A08D3">
      <w:pPr>
        <w:rPr>
          <w:b/>
        </w:rPr>
      </w:pPr>
    </w:p>
    <w:p w14:paraId="18382CD2" w14:textId="77777777" w:rsidR="003A08D3" w:rsidRPr="00E301C9" w:rsidRDefault="00137C62" w:rsidP="003A08D3">
      <w:pPr>
        <w:rPr>
          <w:b/>
        </w:rPr>
      </w:pPr>
      <w:r>
        <w:rPr>
          <w:b/>
        </w:rPr>
        <w:t>8</w:t>
      </w:r>
      <w:r w:rsidR="00E301C9" w:rsidRPr="00E301C9">
        <w:rPr>
          <w:b/>
        </w:rPr>
        <w:t>. A szakdolgozat titkosítása</w:t>
      </w:r>
    </w:p>
    <w:p w14:paraId="3E1C34E1" w14:textId="77777777" w:rsidR="00E301C9" w:rsidRDefault="00E301C9" w:rsidP="003A08D3"/>
    <w:p w14:paraId="5B25653E" w14:textId="77777777" w:rsidR="00722F23" w:rsidRDefault="00722F23" w:rsidP="00722F23">
      <w:pPr>
        <w:jc w:val="both"/>
      </w:pPr>
      <w:r w:rsidRPr="00626BF9">
        <w:t xml:space="preserve">A titkosítást </w:t>
      </w:r>
      <w:r w:rsidR="00A80681" w:rsidRPr="00626BF9">
        <w:t>a</w:t>
      </w:r>
      <w:r w:rsidRPr="00626BF9">
        <w:t xml:space="preserve"> témában érintett szervezet</w:t>
      </w:r>
      <w:r w:rsidR="00137C62">
        <w:t xml:space="preserve"> vagy </w:t>
      </w:r>
      <w:r w:rsidR="00A80681" w:rsidRPr="00626BF9">
        <w:t>a hallgató</w:t>
      </w:r>
      <w:r w:rsidRPr="00626BF9">
        <w:t xml:space="preserve"> a szak</w:t>
      </w:r>
      <w:r w:rsidR="00137C62">
        <w:t>felelőstől</w:t>
      </w:r>
      <w:r w:rsidRPr="00626BF9">
        <w:t xml:space="preserve"> kérheti, azt a szak</w:t>
      </w:r>
      <w:r w:rsidR="00137C62">
        <w:t>felelős (illetve annak képviseletében az oktatási dékánhelyettes vagy a tanulmányi osztályvezető)</w:t>
      </w:r>
      <w:r w:rsidRPr="00626BF9">
        <w:t xml:space="preserve"> a TVSZ ide vonatkozó szabályai alapján</w:t>
      </w:r>
      <w:r w:rsidR="00D31AEF" w:rsidRPr="00626BF9">
        <w:t xml:space="preserve"> engedélyezheti.</w:t>
      </w:r>
      <w:r w:rsidR="00D31AEF">
        <w:t xml:space="preserve"> Ezeket az előírásokat a szakdolgozat bírálata, illetve a záróvizsga lebonyolítása során is érvényesíteni kell</w:t>
      </w:r>
      <w:r>
        <w:t>:</w:t>
      </w:r>
    </w:p>
    <w:p w14:paraId="44A9DCA1" w14:textId="77777777" w:rsidR="00722F23" w:rsidRDefault="00722F23" w:rsidP="00722F23">
      <w:pPr>
        <w:jc w:val="both"/>
      </w:pPr>
    </w:p>
    <w:p w14:paraId="4381F5EA" w14:textId="3C4519B0" w:rsidR="00722F23" w:rsidRPr="00722F23" w:rsidRDefault="00722F23" w:rsidP="00F8052F">
      <w:pPr>
        <w:jc w:val="both"/>
        <w:rPr>
          <w:rFonts w:eastAsia="TimesNewRoman"/>
        </w:rPr>
      </w:pPr>
      <w:r w:rsidRPr="00722F23">
        <w:rPr>
          <w:rFonts w:eastAsia="TimesNewRoman"/>
        </w:rPr>
        <w:t xml:space="preserve">TVSZ 59. </w:t>
      </w:r>
      <w:r w:rsidRPr="00722F23">
        <w:rPr>
          <w:rFonts w:eastAsia="TimesNewRoman" w:hint="eastAsia"/>
        </w:rPr>
        <w:t>§</w:t>
      </w:r>
      <w:r w:rsidRPr="00722F23">
        <w:rPr>
          <w:rFonts w:eastAsia="TimesNewRoman"/>
        </w:rPr>
        <w:t xml:space="preserve"> (6) A szakdolgozat témáját, témavezetőjét a szakfelelős, illetve megbízottja hagyja jóvá, az </w:t>
      </w:r>
      <w:r w:rsidR="00C87F28">
        <w:rPr>
          <w:rFonts w:eastAsia="TimesNewRoman"/>
        </w:rPr>
        <w:t>eset</w:t>
      </w:r>
      <w:r w:rsidRPr="00722F23">
        <w:rPr>
          <w:rFonts w:eastAsia="TimesNewRoman"/>
        </w:rPr>
        <w:t>leges titkosság engedélyezésével együtt.</w:t>
      </w:r>
    </w:p>
    <w:p w14:paraId="6BC3DB49" w14:textId="77777777" w:rsidR="00722F23" w:rsidRPr="00722F23" w:rsidRDefault="00722F23" w:rsidP="00F8052F">
      <w:pPr>
        <w:jc w:val="both"/>
        <w:rPr>
          <w:rFonts w:eastAsia="TimesNewRoman"/>
        </w:rPr>
      </w:pPr>
      <w:r w:rsidRPr="00722F23">
        <w:rPr>
          <w:rFonts w:eastAsia="TimesNewRoman"/>
        </w:rPr>
        <w:t xml:space="preserve">60. </w:t>
      </w:r>
      <w:r w:rsidRPr="00722F23">
        <w:rPr>
          <w:rFonts w:eastAsia="TimesNewRoman" w:hint="eastAsia"/>
        </w:rPr>
        <w:t>§</w:t>
      </w:r>
      <w:r w:rsidRPr="00722F23">
        <w:rPr>
          <w:rFonts w:eastAsia="TimesNewRoman"/>
        </w:rPr>
        <w:t xml:space="preserve"> (2) A szakdolgozat megvédése nyilvános, kivéve a titkosított szakdolgozat védését.</w:t>
      </w:r>
    </w:p>
    <w:p w14:paraId="53C07216" w14:textId="54AE1105" w:rsidR="00722F23" w:rsidRPr="00722F23" w:rsidRDefault="00722F23" w:rsidP="00F8052F">
      <w:pPr>
        <w:jc w:val="both"/>
      </w:pPr>
      <w:r w:rsidRPr="00722F23">
        <w:rPr>
          <w:rFonts w:eastAsia="TimesNewRoman"/>
        </w:rPr>
        <w:t xml:space="preserve">(7) A titkosított szakdolgozat </w:t>
      </w:r>
      <w:r w:rsidR="00C87F28">
        <w:rPr>
          <w:rFonts w:eastAsia="TimesNewRoman"/>
        </w:rPr>
        <w:t>eseté</w:t>
      </w:r>
      <w:r w:rsidRPr="00722F23">
        <w:rPr>
          <w:rFonts w:eastAsia="TimesNewRoman"/>
        </w:rPr>
        <w:t xml:space="preserve">ben a szakdolgozatot csak a témavezető, a bírálók, és a bizottság tagjai ismerhetik meg, amennyiben írásban vállalják, hogy a megismert titkot megőrzik. A titkosított </w:t>
      </w:r>
      <w:r w:rsidRPr="00722F23">
        <w:rPr>
          <w:rFonts w:eastAsia="TimesNewRoman"/>
        </w:rPr>
        <w:lastRenderedPageBreak/>
        <w:t>szakdolgozat megvédésén csak az értékelő bizottság, a témavezető és a hallgató lehet jelen. A szakdolgozat titkosításnak megfelelő tárolásáról az Egyetemi Levéltár gondoskodik.</w:t>
      </w:r>
    </w:p>
    <w:p w14:paraId="18E5857E" w14:textId="6BF572E4" w:rsidR="00E301C9" w:rsidRDefault="00E301C9" w:rsidP="003A08D3"/>
    <w:p w14:paraId="42458A17" w14:textId="77777777" w:rsidR="008658BB" w:rsidRDefault="008658BB" w:rsidP="003A08D3"/>
    <w:p w14:paraId="383F01E6" w14:textId="77777777" w:rsidR="00137C62" w:rsidRDefault="00137C62" w:rsidP="003A08D3"/>
    <w:p w14:paraId="6438A733" w14:textId="77777777" w:rsidR="00252E4D" w:rsidRDefault="00137C62" w:rsidP="00252E4D">
      <w:pPr>
        <w:rPr>
          <w:b/>
        </w:rPr>
      </w:pPr>
      <w:r>
        <w:rPr>
          <w:b/>
        </w:rPr>
        <w:t>9</w:t>
      </w:r>
      <w:r w:rsidR="00252E4D">
        <w:rPr>
          <w:b/>
        </w:rPr>
        <w:t>. Plágium-eljárás</w:t>
      </w:r>
    </w:p>
    <w:p w14:paraId="6C7336C7" w14:textId="77777777" w:rsidR="00252E4D" w:rsidRDefault="00252E4D" w:rsidP="00252E4D">
      <w:pPr>
        <w:rPr>
          <w:b/>
        </w:rPr>
      </w:pPr>
    </w:p>
    <w:p w14:paraId="1B0955AC" w14:textId="77777777" w:rsidR="00252E4D" w:rsidRPr="00252E4D" w:rsidRDefault="00252E4D" w:rsidP="00252E4D">
      <w:pPr>
        <w:jc w:val="both"/>
      </w:pPr>
      <w:r w:rsidRPr="00252E4D">
        <w:t>Az egyetemi TVSZ 59.§-</w:t>
      </w:r>
      <w:proofErr w:type="spellStart"/>
      <w:r w:rsidRPr="00252E4D">
        <w:t>ának</w:t>
      </w:r>
      <w:proofErr w:type="spellEnd"/>
      <w:r w:rsidRPr="00252E4D">
        <w:t xml:space="preserve"> vonatkozó előírásai:</w:t>
      </w:r>
    </w:p>
    <w:p w14:paraId="5028782E" w14:textId="77777777" w:rsidR="00252E4D" w:rsidRPr="00252E4D" w:rsidRDefault="006C6637" w:rsidP="00252E4D">
      <w:pPr>
        <w:jc w:val="both"/>
      </w:pPr>
      <w:r>
        <w:t>(12</w:t>
      </w:r>
      <w:r w:rsidR="00252E4D" w:rsidRPr="00252E4D">
        <w:t>) Amennyiben a szakdolgozat két bírálója által javasolt érdemjegy közötti különbség több, mint kettő, vagy ha az egyik bíráló elégtelenre értékeli a szakdolgozatot, a szakfelelős kijelölhet egy harmadik bírálót is.</w:t>
      </w:r>
    </w:p>
    <w:p w14:paraId="3B976E9A" w14:textId="1CC35800" w:rsidR="00252E4D" w:rsidRPr="00252E4D" w:rsidRDefault="006C6637" w:rsidP="00252E4D">
      <w:pPr>
        <w:jc w:val="both"/>
      </w:pPr>
      <w:r>
        <w:t>(13</w:t>
      </w:r>
      <w:r w:rsidR="00252E4D" w:rsidRPr="00252E4D">
        <w:t xml:space="preserve">) Amennyiben a szakdolgozat bírálata során legalább két bíráló által javasolt érdemjegy elégtelen, a szakdolgozat nem bocsátható védésre. Ebben az </w:t>
      </w:r>
      <w:r w:rsidR="00C87F28">
        <w:t>eset</w:t>
      </w:r>
      <w:r w:rsidR="00252E4D" w:rsidRPr="00252E4D">
        <w:t>ben a hallgatónak a szakfelelős által megadott határidőn belül új szakdolgozatot kell készítenie.</w:t>
      </w:r>
    </w:p>
    <w:p w14:paraId="3B7AE762" w14:textId="77777777" w:rsidR="00252E4D" w:rsidRPr="00252E4D" w:rsidRDefault="00712E72" w:rsidP="00F8052F">
      <w:pPr>
        <w:jc w:val="both"/>
      </w:pPr>
      <w:r>
        <w:t>(14</w:t>
      </w:r>
      <w:r w:rsidR="00252E4D" w:rsidRPr="00252E4D">
        <w:t>) Amennyiben a benyújtott szakd</w:t>
      </w:r>
      <w:r>
        <w:t>olgozat sérti a szerzői jogokat a jelen szabályzat14. számú mellékletében foglaltaknak megfelelően</w:t>
      </w:r>
      <w:r w:rsidR="00252E4D" w:rsidRPr="00252E4D">
        <w:t xml:space="preserve"> minősítése elégtelen (1), továbbá a szakdolgozat készítőjével szemben a szakfelelős fegyelmi eljárást kezdeményez a dékánnál.</w:t>
      </w:r>
      <w:r w:rsidR="00252E4D" w:rsidRPr="00252E4D">
        <w:br/>
      </w:r>
      <w:r w:rsidR="00252E4D" w:rsidRPr="00252E4D">
        <w:br/>
        <w:t>Ennek alapján:</w:t>
      </w:r>
    </w:p>
    <w:p w14:paraId="750B617B" w14:textId="77777777" w:rsidR="00252E4D" w:rsidRPr="00252E4D" w:rsidRDefault="00252E4D" w:rsidP="00F8052F">
      <w:pPr>
        <w:jc w:val="both"/>
      </w:pPr>
      <w:r w:rsidRPr="00252E4D">
        <w:t>(A) Ha a bíráló szerint a hallgató plágiumot követett el, a dolgozatra elégtelent ad.</w:t>
      </w:r>
    </w:p>
    <w:p w14:paraId="50A7A571" w14:textId="77777777" w:rsidR="00252E4D" w:rsidRPr="00252E4D" w:rsidRDefault="00252E4D" w:rsidP="00F8052F">
      <w:pPr>
        <w:jc w:val="both"/>
      </w:pPr>
      <w:r w:rsidRPr="00252E4D">
        <w:t>(B) A szakfelelős (nálunk az operatív szakvezető) az elégtelent látva eldönti, hogy kiadja-e még harmadik bírálónak is, vagy a meglévő két bírálat megfelelő alapot ad a dolgozat megítéléséhez.</w:t>
      </w:r>
    </w:p>
    <w:p w14:paraId="4A82C055" w14:textId="77777777" w:rsidR="00252E4D" w:rsidRPr="00252E4D" w:rsidRDefault="00252E4D" w:rsidP="00F8052F">
      <w:pPr>
        <w:jc w:val="both"/>
      </w:pPr>
      <w:r w:rsidRPr="00252E4D">
        <w:t>(C) A szakfelelős a plágiumot elkövető hallgató dolgozatának bírálatait továbbítja a dékánhoz, fegyelmi eljárást kezdeményezve.</w:t>
      </w:r>
    </w:p>
    <w:p w14:paraId="15196662" w14:textId="77777777" w:rsidR="00252E4D" w:rsidRPr="00252E4D" w:rsidRDefault="00252E4D" w:rsidP="00F8052F">
      <w:pPr>
        <w:jc w:val="both"/>
      </w:pPr>
      <w:r w:rsidRPr="00252E4D">
        <w:t>(D) A dékán - a Fegyelmi Bizottsággal kötött korábbi eljárási megállapodás alapján - határozatában megállapítja a szerzői jogok megsértését, ennek alapján a hallgatót egy tanév (két szemeszter) időtartamra kizárja a záróvizsgára bocsátásból.</w:t>
      </w:r>
    </w:p>
    <w:p w14:paraId="0A79677D" w14:textId="77777777" w:rsidR="00252E4D" w:rsidRPr="00252E4D" w:rsidRDefault="00252E4D" w:rsidP="00F8052F">
      <w:pPr>
        <w:jc w:val="both"/>
      </w:pPr>
      <w:r w:rsidRPr="00252E4D">
        <w:t>(E) Ha a hallgató vitatja a szerzői jogok megsértését, kérelemmel a Fegyelmi Bizottsághoz fordulhat, amely ennek alapján részletes eljárást folytat le.</w:t>
      </w:r>
    </w:p>
    <w:p w14:paraId="6E83EE7D" w14:textId="77777777" w:rsidR="00252E4D" w:rsidRDefault="00252E4D" w:rsidP="00F8052F">
      <w:pPr>
        <w:jc w:val="both"/>
      </w:pPr>
    </w:p>
    <w:p w14:paraId="56612792" w14:textId="77777777" w:rsidR="007A42C2" w:rsidRPr="00252E4D" w:rsidRDefault="007A42C2" w:rsidP="00F8052F">
      <w:pPr>
        <w:jc w:val="both"/>
      </w:pPr>
    </w:p>
    <w:p w14:paraId="6837F71C" w14:textId="77777777" w:rsidR="00252E4D" w:rsidRPr="00252E4D" w:rsidRDefault="00252E4D" w:rsidP="00252E4D">
      <w:pPr>
        <w:rPr>
          <w:b/>
        </w:rPr>
      </w:pPr>
      <w:r w:rsidRPr="00252E4D">
        <w:rPr>
          <w:b/>
        </w:rPr>
        <w:t>1</w:t>
      </w:r>
      <w:r w:rsidR="00137C62">
        <w:rPr>
          <w:b/>
        </w:rPr>
        <w:t>0</w:t>
      </w:r>
      <w:r w:rsidRPr="00252E4D">
        <w:rPr>
          <w:b/>
        </w:rPr>
        <w:t>.További információk</w:t>
      </w:r>
    </w:p>
    <w:p w14:paraId="460FDCAA" w14:textId="77777777" w:rsidR="00252E4D" w:rsidRPr="00252E4D" w:rsidRDefault="00252E4D" w:rsidP="00252E4D"/>
    <w:p w14:paraId="69914A62" w14:textId="6FAD4D3C" w:rsidR="00252E4D" w:rsidRDefault="008C7D11" w:rsidP="00F8052F">
      <w:pPr>
        <w:jc w:val="both"/>
      </w:pPr>
      <w:r>
        <w:t xml:space="preserve">A dolgozat terjedelmére az ebben a tájékoztatóban leírtak mérvadók. </w:t>
      </w:r>
      <w:r w:rsidR="00252E4D" w:rsidRPr="00252E4D">
        <w:t>A szakdolgozat készítésére vonatkozó részletes módszertani segédlet, valamint további információk, az aktuális feladatok és határidők a kari weblapon</w:t>
      </w:r>
      <w:r w:rsidR="00F8052F">
        <w:t xml:space="preserve"> (</w:t>
      </w:r>
      <w:r w:rsidR="00F8052F" w:rsidRPr="00CA683B">
        <w:rPr>
          <w:bCs/>
        </w:rPr>
        <w:t>Hallgatók/Alapképzés/</w:t>
      </w:r>
      <w:r w:rsidR="002A1F7D">
        <w:rPr>
          <w:bCs/>
        </w:rPr>
        <w:t>S</w:t>
      </w:r>
      <w:r w:rsidR="00F8052F" w:rsidRPr="00CA683B">
        <w:rPr>
          <w:bCs/>
        </w:rPr>
        <w:t>zakdolgozat menüben</w:t>
      </w:r>
      <w:r w:rsidR="00F8052F">
        <w:t>)</w:t>
      </w:r>
      <w:r w:rsidR="00252E4D" w:rsidRPr="00252E4D">
        <w:t xml:space="preserve"> találhatók.</w:t>
      </w:r>
    </w:p>
    <w:p w14:paraId="05DF8FA3" w14:textId="77777777" w:rsidR="00137C62" w:rsidRDefault="00137C62" w:rsidP="00F8052F">
      <w:pPr>
        <w:jc w:val="both"/>
      </w:pPr>
    </w:p>
    <w:p w14:paraId="6C960141" w14:textId="77777777" w:rsidR="00137C62" w:rsidRDefault="00137C62" w:rsidP="00F8052F">
      <w:pPr>
        <w:jc w:val="both"/>
      </w:pPr>
    </w:p>
    <w:p w14:paraId="51BB1EC9" w14:textId="77777777" w:rsidR="00137C62" w:rsidRDefault="00137C62" w:rsidP="00F8052F">
      <w:pPr>
        <w:jc w:val="both"/>
      </w:pPr>
    </w:p>
    <w:p w14:paraId="1298EEBF" w14:textId="5CD1EBD2" w:rsidR="00137C62" w:rsidRDefault="00137C62" w:rsidP="00F8052F">
      <w:pPr>
        <w:jc w:val="both"/>
      </w:pPr>
      <w:r>
        <w:t>Pécs, 20</w:t>
      </w:r>
      <w:r w:rsidR="008C7D11">
        <w:t>2</w:t>
      </w:r>
      <w:r w:rsidR="0016255B">
        <w:t>1</w:t>
      </w:r>
      <w:r>
        <w:t xml:space="preserve">. </w:t>
      </w:r>
      <w:r w:rsidR="0016255B">
        <w:t xml:space="preserve">szeptember </w:t>
      </w:r>
    </w:p>
    <w:p w14:paraId="100BD42E" w14:textId="77777777" w:rsidR="00137C62" w:rsidRDefault="00137C62" w:rsidP="00F8052F">
      <w:pPr>
        <w:jc w:val="both"/>
      </w:pPr>
    </w:p>
    <w:p w14:paraId="30D7A46E" w14:textId="77777777" w:rsidR="00137C62" w:rsidRDefault="00137C62" w:rsidP="00F8052F">
      <w:pPr>
        <w:jc w:val="both"/>
      </w:pPr>
    </w:p>
    <w:p w14:paraId="5BCBE0E2" w14:textId="77777777" w:rsidR="00137C62" w:rsidRDefault="00137C62" w:rsidP="00F8052F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r. Takács András</w:t>
      </w:r>
    </w:p>
    <w:p w14:paraId="377F1E89" w14:textId="77777777" w:rsidR="00137C62" w:rsidRDefault="00137C62" w:rsidP="00F8052F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oktatási dékánhelyettes</w:t>
      </w:r>
    </w:p>
    <w:p w14:paraId="22C33ED8" w14:textId="77777777" w:rsidR="00137C62" w:rsidRDefault="00137C62" w:rsidP="00F8052F">
      <w:pPr>
        <w:jc w:val="both"/>
        <w:rPr>
          <w:b/>
        </w:rPr>
      </w:pPr>
    </w:p>
    <w:sectPr w:rsidR="00137C62" w:rsidSect="00676E10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4DA6D" w14:textId="77777777" w:rsidR="005128AE" w:rsidRDefault="005128AE">
      <w:r>
        <w:separator/>
      </w:r>
    </w:p>
  </w:endnote>
  <w:endnote w:type="continuationSeparator" w:id="0">
    <w:p w14:paraId="05C76248" w14:textId="77777777" w:rsidR="005128AE" w:rsidRDefault="00512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tima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Yu Gothic UI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2514F" w14:textId="77777777" w:rsidR="003D20F8" w:rsidRDefault="003D20F8" w:rsidP="002D69BB">
    <w:pPr>
      <w:pStyle w:val="llb"/>
      <w:framePr w:wrap="around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19860DA8" w14:textId="77777777" w:rsidR="003D20F8" w:rsidRDefault="003D20F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6EF68" w14:textId="008B4467" w:rsidR="003D20F8" w:rsidRDefault="003D20F8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CF70F7">
      <w:rPr>
        <w:noProof/>
      </w:rPr>
      <w:t>4</w:t>
    </w:r>
    <w:r>
      <w:fldChar w:fldCharType="end"/>
    </w:r>
  </w:p>
  <w:p w14:paraId="326B344F" w14:textId="77777777" w:rsidR="003D20F8" w:rsidRDefault="003D20F8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33D99" w14:textId="77777777" w:rsidR="003D20F8" w:rsidRDefault="003D20F8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  <w:p w14:paraId="056EE9FB" w14:textId="77777777" w:rsidR="003D20F8" w:rsidRDefault="003D20F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ED9C9" w14:textId="77777777" w:rsidR="005128AE" w:rsidRDefault="005128AE">
      <w:r>
        <w:separator/>
      </w:r>
    </w:p>
  </w:footnote>
  <w:footnote w:type="continuationSeparator" w:id="0">
    <w:p w14:paraId="62CE5C83" w14:textId="77777777" w:rsidR="005128AE" w:rsidRDefault="00512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FC43D" w14:textId="77777777" w:rsidR="003D20F8" w:rsidRDefault="003D20F8" w:rsidP="00501EE8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2B382F14" w14:textId="77777777" w:rsidR="003D20F8" w:rsidRDefault="003D20F8" w:rsidP="00D74FEE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3AD23" w14:textId="77777777" w:rsidR="003D20F8" w:rsidRDefault="003D20F8" w:rsidP="00D74FEE">
    <w:pPr>
      <w:pStyle w:val="lfej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3026"/>
    <w:multiLevelType w:val="hybridMultilevel"/>
    <w:tmpl w:val="53380EF8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415E98"/>
    <w:multiLevelType w:val="hybridMultilevel"/>
    <w:tmpl w:val="0BF03B00"/>
    <w:lvl w:ilvl="0" w:tplc="63B22A6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67597"/>
    <w:multiLevelType w:val="hybridMultilevel"/>
    <w:tmpl w:val="F6DC1AD0"/>
    <w:lvl w:ilvl="0" w:tplc="F99C6B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D2CD0E">
      <w:start w:val="19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Optima" w:hAnsi="Optima" w:hint="default"/>
      </w:rPr>
    </w:lvl>
    <w:lvl w:ilvl="2" w:tplc="4A26E1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B253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B8DD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46CF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34F3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9826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D40E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44A82"/>
    <w:multiLevelType w:val="hybridMultilevel"/>
    <w:tmpl w:val="F8C2DB4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93502"/>
    <w:multiLevelType w:val="hybridMultilevel"/>
    <w:tmpl w:val="9C469B12"/>
    <w:lvl w:ilvl="0" w:tplc="B060C83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79659A"/>
    <w:multiLevelType w:val="hybridMultilevel"/>
    <w:tmpl w:val="27BA63E6"/>
    <w:lvl w:ilvl="0" w:tplc="FFFFFFFF">
      <w:start w:val="1"/>
      <w:numFmt w:val="bullet"/>
      <w:lvlText w:val="–"/>
      <w:lvlJc w:val="left"/>
      <w:pPr>
        <w:tabs>
          <w:tab w:val="num" w:pos="436"/>
        </w:tabs>
        <w:ind w:left="436" w:hanging="436"/>
      </w:pPr>
      <w:rPr>
        <w:rFonts w:ascii="Times New Roman" w:hAnsi="Times New Roman" w:cs="Times New Roman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15463"/>
    <w:multiLevelType w:val="hybridMultilevel"/>
    <w:tmpl w:val="2BCA5548"/>
    <w:lvl w:ilvl="0" w:tplc="0A000E54">
      <w:start w:val="1"/>
      <w:numFmt w:val="bullet"/>
      <w:lvlText w:val="-"/>
      <w:lvlJc w:val="left"/>
      <w:pPr>
        <w:tabs>
          <w:tab w:val="num" w:pos="1003"/>
        </w:tabs>
        <w:ind w:left="1003" w:hanging="283"/>
      </w:pPr>
      <w:rPr>
        <w:rFonts w:ascii="Times New Roman" w:hAnsi="Times New Roman" w:cs="Times New Roman" w:hint="default"/>
        <w:sz w:val="28"/>
        <w:szCs w:val="28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44C6A"/>
    <w:multiLevelType w:val="hybridMultilevel"/>
    <w:tmpl w:val="A0AEA9D0"/>
    <w:lvl w:ilvl="0" w:tplc="FAB6CA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C28FFC">
      <w:start w:val="19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Optima" w:hAnsi="Optima" w:hint="default"/>
      </w:rPr>
    </w:lvl>
    <w:lvl w:ilvl="2" w:tplc="2F88B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B69D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DC7F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8499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FCB8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3AEB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3672D"/>
    <w:multiLevelType w:val="hybridMultilevel"/>
    <w:tmpl w:val="D9D68DB6"/>
    <w:lvl w:ilvl="0" w:tplc="FFFFFFFF">
      <w:start w:val="1"/>
      <w:numFmt w:val="bullet"/>
      <w:lvlText w:val="–"/>
      <w:lvlJc w:val="left"/>
      <w:pPr>
        <w:tabs>
          <w:tab w:val="num" w:pos="436"/>
        </w:tabs>
        <w:ind w:left="436" w:hanging="436"/>
      </w:pPr>
      <w:rPr>
        <w:rFonts w:ascii="Times New Roman" w:hAnsi="Times New Roman" w:cs="Times New Roman" w:hint="default"/>
        <w:sz w:val="18"/>
        <w:szCs w:val="18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90624"/>
    <w:multiLevelType w:val="hybridMultilevel"/>
    <w:tmpl w:val="1E085A78"/>
    <w:lvl w:ilvl="0" w:tplc="A90262A8">
      <w:start w:val="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E2B519A"/>
    <w:multiLevelType w:val="hybridMultilevel"/>
    <w:tmpl w:val="967ED6A0"/>
    <w:lvl w:ilvl="0" w:tplc="692884DE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026F72"/>
    <w:multiLevelType w:val="hybridMultilevel"/>
    <w:tmpl w:val="675C91E0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61AE1"/>
    <w:multiLevelType w:val="hybridMultilevel"/>
    <w:tmpl w:val="D6CA8958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B890B04"/>
    <w:multiLevelType w:val="hybridMultilevel"/>
    <w:tmpl w:val="BA42F09E"/>
    <w:lvl w:ilvl="0" w:tplc="5F70CE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A47216">
      <w:start w:val="19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Optima" w:hAnsi="Optima" w:hint="default"/>
      </w:rPr>
    </w:lvl>
    <w:lvl w:ilvl="2" w:tplc="3CC6E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FC0E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FA7C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C818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3E6D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30FD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F65C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B45CD"/>
    <w:multiLevelType w:val="hybridMultilevel"/>
    <w:tmpl w:val="7FA67844"/>
    <w:lvl w:ilvl="0" w:tplc="C2AEFFF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15321EA"/>
    <w:multiLevelType w:val="multilevel"/>
    <w:tmpl w:val="53380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F5E261F"/>
    <w:multiLevelType w:val="hybridMultilevel"/>
    <w:tmpl w:val="5F5CDB8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2434D0F"/>
    <w:multiLevelType w:val="hybridMultilevel"/>
    <w:tmpl w:val="B994F634"/>
    <w:lvl w:ilvl="0" w:tplc="F45E858C">
      <w:start w:val="2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3B7DAD"/>
    <w:multiLevelType w:val="hybridMultilevel"/>
    <w:tmpl w:val="5F5CDB8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3732DA"/>
    <w:multiLevelType w:val="hybridMultilevel"/>
    <w:tmpl w:val="F13E73E2"/>
    <w:lvl w:ilvl="0" w:tplc="E84A085C">
      <w:start w:val="1"/>
      <w:numFmt w:val="lowerLetter"/>
      <w:lvlText w:val="%1)"/>
      <w:lvlJc w:val="left"/>
      <w:pPr>
        <w:tabs>
          <w:tab w:val="num" w:pos="303"/>
        </w:tabs>
        <w:ind w:left="303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023"/>
        </w:tabs>
        <w:ind w:left="1023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0"/>
  </w:num>
  <w:num w:numId="5">
    <w:abstractNumId w:val="11"/>
  </w:num>
  <w:num w:numId="6">
    <w:abstractNumId w:val="5"/>
  </w:num>
  <w:num w:numId="7">
    <w:abstractNumId w:val="3"/>
  </w:num>
  <w:num w:numId="8">
    <w:abstractNumId w:val="4"/>
  </w:num>
  <w:num w:numId="9">
    <w:abstractNumId w:val="14"/>
  </w:num>
  <w:num w:numId="10">
    <w:abstractNumId w:val="12"/>
  </w:num>
  <w:num w:numId="11">
    <w:abstractNumId w:val="8"/>
  </w:num>
  <w:num w:numId="12">
    <w:abstractNumId w:val="10"/>
  </w:num>
  <w:num w:numId="13">
    <w:abstractNumId w:val="13"/>
  </w:num>
  <w:num w:numId="14">
    <w:abstractNumId w:val="7"/>
  </w:num>
  <w:num w:numId="15">
    <w:abstractNumId w:val="2"/>
  </w:num>
  <w:num w:numId="16">
    <w:abstractNumId w:val="6"/>
  </w:num>
  <w:num w:numId="17">
    <w:abstractNumId w:val="19"/>
  </w:num>
  <w:num w:numId="18">
    <w:abstractNumId w:val="15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LA0sjC2MDAwMTFR0lEKTi0uzszPAykwqwUALquDJiwAAAA="/>
  </w:docVars>
  <w:rsids>
    <w:rsidRoot w:val="00D40AE7"/>
    <w:rsid w:val="000108C5"/>
    <w:rsid w:val="000127EA"/>
    <w:rsid w:val="00033D1E"/>
    <w:rsid w:val="000363C6"/>
    <w:rsid w:val="0003784D"/>
    <w:rsid w:val="0005784C"/>
    <w:rsid w:val="00083FEB"/>
    <w:rsid w:val="00087A5A"/>
    <w:rsid w:val="000A152A"/>
    <w:rsid w:val="000A2E01"/>
    <w:rsid w:val="000A4EDA"/>
    <w:rsid w:val="000B2D14"/>
    <w:rsid w:val="000C3B20"/>
    <w:rsid w:val="000D7FB1"/>
    <w:rsid w:val="00105C69"/>
    <w:rsid w:val="00123937"/>
    <w:rsid w:val="001323B1"/>
    <w:rsid w:val="001359E8"/>
    <w:rsid w:val="00137C62"/>
    <w:rsid w:val="001433D0"/>
    <w:rsid w:val="00151D00"/>
    <w:rsid w:val="00151FEF"/>
    <w:rsid w:val="00154662"/>
    <w:rsid w:val="001575AB"/>
    <w:rsid w:val="0016255B"/>
    <w:rsid w:val="001726C2"/>
    <w:rsid w:val="0019462A"/>
    <w:rsid w:val="00194997"/>
    <w:rsid w:val="001A6F06"/>
    <w:rsid w:val="001E041A"/>
    <w:rsid w:val="001E61E6"/>
    <w:rsid w:val="001F0369"/>
    <w:rsid w:val="001F2E09"/>
    <w:rsid w:val="001F5862"/>
    <w:rsid w:val="00201A62"/>
    <w:rsid w:val="00203FB7"/>
    <w:rsid w:val="002063DD"/>
    <w:rsid w:val="00207F48"/>
    <w:rsid w:val="00213F01"/>
    <w:rsid w:val="0021406C"/>
    <w:rsid w:val="0022186D"/>
    <w:rsid w:val="00244859"/>
    <w:rsid w:val="00252E4D"/>
    <w:rsid w:val="00257659"/>
    <w:rsid w:val="002728FB"/>
    <w:rsid w:val="00284222"/>
    <w:rsid w:val="00290927"/>
    <w:rsid w:val="002A03D1"/>
    <w:rsid w:val="002A183D"/>
    <w:rsid w:val="002A1F7D"/>
    <w:rsid w:val="002C54F5"/>
    <w:rsid w:val="002C5A8A"/>
    <w:rsid w:val="002D045E"/>
    <w:rsid w:val="002D69BB"/>
    <w:rsid w:val="002E2138"/>
    <w:rsid w:val="002E33A2"/>
    <w:rsid w:val="002F7EAC"/>
    <w:rsid w:val="00301487"/>
    <w:rsid w:val="00302A89"/>
    <w:rsid w:val="00303531"/>
    <w:rsid w:val="00312521"/>
    <w:rsid w:val="00347392"/>
    <w:rsid w:val="00355A7A"/>
    <w:rsid w:val="00360021"/>
    <w:rsid w:val="00362F69"/>
    <w:rsid w:val="00367506"/>
    <w:rsid w:val="00370E5D"/>
    <w:rsid w:val="00370E99"/>
    <w:rsid w:val="0037515D"/>
    <w:rsid w:val="0038283E"/>
    <w:rsid w:val="0039028D"/>
    <w:rsid w:val="00394D6F"/>
    <w:rsid w:val="003A00F4"/>
    <w:rsid w:val="003A08D3"/>
    <w:rsid w:val="003B330B"/>
    <w:rsid w:val="003B3C3A"/>
    <w:rsid w:val="003B4278"/>
    <w:rsid w:val="003B468F"/>
    <w:rsid w:val="003C7480"/>
    <w:rsid w:val="003D20F8"/>
    <w:rsid w:val="003D598D"/>
    <w:rsid w:val="003D6B93"/>
    <w:rsid w:val="003E595B"/>
    <w:rsid w:val="003F0217"/>
    <w:rsid w:val="003F4F05"/>
    <w:rsid w:val="003F62C6"/>
    <w:rsid w:val="003F6B57"/>
    <w:rsid w:val="003F7F51"/>
    <w:rsid w:val="00403FD6"/>
    <w:rsid w:val="004164F2"/>
    <w:rsid w:val="00420416"/>
    <w:rsid w:val="00421175"/>
    <w:rsid w:val="00421C37"/>
    <w:rsid w:val="004243B7"/>
    <w:rsid w:val="00426D80"/>
    <w:rsid w:val="004301F1"/>
    <w:rsid w:val="004445EB"/>
    <w:rsid w:val="00445B26"/>
    <w:rsid w:val="00450D3E"/>
    <w:rsid w:val="00454462"/>
    <w:rsid w:val="004606DF"/>
    <w:rsid w:val="004629D9"/>
    <w:rsid w:val="00474213"/>
    <w:rsid w:val="00477B4E"/>
    <w:rsid w:val="00483AEC"/>
    <w:rsid w:val="0048446B"/>
    <w:rsid w:val="00494A5C"/>
    <w:rsid w:val="004A0002"/>
    <w:rsid w:val="004B2C87"/>
    <w:rsid w:val="004C11EE"/>
    <w:rsid w:val="004C2BC7"/>
    <w:rsid w:val="00501EE8"/>
    <w:rsid w:val="00506688"/>
    <w:rsid w:val="0051064E"/>
    <w:rsid w:val="005112E8"/>
    <w:rsid w:val="005128AE"/>
    <w:rsid w:val="00521C67"/>
    <w:rsid w:val="00527A68"/>
    <w:rsid w:val="00527AEA"/>
    <w:rsid w:val="00533370"/>
    <w:rsid w:val="00545885"/>
    <w:rsid w:val="00562E5E"/>
    <w:rsid w:val="00570E40"/>
    <w:rsid w:val="00583423"/>
    <w:rsid w:val="00586814"/>
    <w:rsid w:val="00597E5D"/>
    <w:rsid w:val="005B1F4E"/>
    <w:rsid w:val="005D186E"/>
    <w:rsid w:val="005D1A38"/>
    <w:rsid w:val="005F277C"/>
    <w:rsid w:val="005F6C41"/>
    <w:rsid w:val="006028BF"/>
    <w:rsid w:val="0061157E"/>
    <w:rsid w:val="00611F50"/>
    <w:rsid w:val="006121F7"/>
    <w:rsid w:val="00620403"/>
    <w:rsid w:val="00626BF9"/>
    <w:rsid w:val="0062785C"/>
    <w:rsid w:val="00640953"/>
    <w:rsid w:val="00644C41"/>
    <w:rsid w:val="0065570E"/>
    <w:rsid w:val="00656F7E"/>
    <w:rsid w:val="00663E10"/>
    <w:rsid w:val="00666E24"/>
    <w:rsid w:val="0066743F"/>
    <w:rsid w:val="00670E7D"/>
    <w:rsid w:val="00676E10"/>
    <w:rsid w:val="00680584"/>
    <w:rsid w:val="0068677B"/>
    <w:rsid w:val="006B4855"/>
    <w:rsid w:val="006C6637"/>
    <w:rsid w:val="006D06A2"/>
    <w:rsid w:val="006D2960"/>
    <w:rsid w:val="006D300C"/>
    <w:rsid w:val="006D3B73"/>
    <w:rsid w:val="006D4451"/>
    <w:rsid w:val="006D6C37"/>
    <w:rsid w:val="006D7927"/>
    <w:rsid w:val="006E1A49"/>
    <w:rsid w:val="006E7917"/>
    <w:rsid w:val="006F129F"/>
    <w:rsid w:val="006F1A95"/>
    <w:rsid w:val="006F20A6"/>
    <w:rsid w:val="00712E72"/>
    <w:rsid w:val="0071663F"/>
    <w:rsid w:val="00722F23"/>
    <w:rsid w:val="0073399D"/>
    <w:rsid w:val="00741DEE"/>
    <w:rsid w:val="0075346A"/>
    <w:rsid w:val="00756D73"/>
    <w:rsid w:val="0076029A"/>
    <w:rsid w:val="0076171E"/>
    <w:rsid w:val="007731CD"/>
    <w:rsid w:val="007845E1"/>
    <w:rsid w:val="00790B25"/>
    <w:rsid w:val="007A2312"/>
    <w:rsid w:val="007A42C2"/>
    <w:rsid w:val="007A6CF0"/>
    <w:rsid w:val="007C4870"/>
    <w:rsid w:val="007C5F12"/>
    <w:rsid w:val="007C7F1A"/>
    <w:rsid w:val="007E1878"/>
    <w:rsid w:val="007F15CA"/>
    <w:rsid w:val="007F2967"/>
    <w:rsid w:val="007F3BEC"/>
    <w:rsid w:val="007F555B"/>
    <w:rsid w:val="00800944"/>
    <w:rsid w:val="008011C4"/>
    <w:rsid w:val="00805637"/>
    <w:rsid w:val="008129A3"/>
    <w:rsid w:val="00830D78"/>
    <w:rsid w:val="008326C2"/>
    <w:rsid w:val="00835FD7"/>
    <w:rsid w:val="00852153"/>
    <w:rsid w:val="0085676B"/>
    <w:rsid w:val="00860487"/>
    <w:rsid w:val="008658BB"/>
    <w:rsid w:val="00875A50"/>
    <w:rsid w:val="00891AE5"/>
    <w:rsid w:val="00897BFD"/>
    <w:rsid w:val="008C0B9D"/>
    <w:rsid w:val="008C6CC1"/>
    <w:rsid w:val="008C6CCC"/>
    <w:rsid w:val="008C7D11"/>
    <w:rsid w:val="008D0557"/>
    <w:rsid w:val="008D3DEC"/>
    <w:rsid w:val="008E152C"/>
    <w:rsid w:val="008E4EC9"/>
    <w:rsid w:val="008F1402"/>
    <w:rsid w:val="009017FD"/>
    <w:rsid w:val="00905381"/>
    <w:rsid w:val="00921260"/>
    <w:rsid w:val="0092214F"/>
    <w:rsid w:val="00932D09"/>
    <w:rsid w:val="009479BB"/>
    <w:rsid w:val="00950933"/>
    <w:rsid w:val="00950C1E"/>
    <w:rsid w:val="00963DC7"/>
    <w:rsid w:val="00980DA5"/>
    <w:rsid w:val="009903B2"/>
    <w:rsid w:val="009A1430"/>
    <w:rsid w:val="009A1DFA"/>
    <w:rsid w:val="009C730E"/>
    <w:rsid w:val="009F530A"/>
    <w:rsid w:val="009F5FF5"/>
    <w:rsid w:val="00A00511"/>
    <w:rsid w:val="00A00C07"/>
    <w:rsid w:val="00A0776C"/>
    <w:rsid w:val="00A07BA5"/>
    <w:rsid w:val="00A10B85"/>
    <w:rsid w:val="00A201AD"/>
    <w:rsid w:val="00A27BD3"/>
    <w:rsid w:val="00A30D6F"/>
    <w:rsid w:val="00A61059"/>
    <w:rsid w:val="00A63E00"/>
    <w:rsid w:val="00A71AD5"/>
    <w:rsid w:val="00A80681"/>
    <w:rsid w:val="00A91132"/>
    <w:rsid w:val="00A93C3E"/>
    <w:rsid w:val="00A94BFF"/>
    <w:rsid w:val="00A97BB6"/>
    <w:rsid w:val="00A97C12"/>
    <w:rsid w:val="00A97EE9"/>
    <w:rsid w:val="00AA192F"/>
    <w:rsid w:val="00AA1D7C"/>
    <w:rsid w:val="00AB42F6"/>
    <w:rsid w:val="00AE264E"/>
    <w:rsid w:val="00AF168B"/>
    <w:rsid w:val="00B007BC"/>
    <w:rsid w:val="00B01542"/>
    <w:rsid w:val="00B109A5"/>
    <w:rsid w:val="00B239E5"/>
    <w:rsid w:val="00B259B7"/>
    <w:rsid w:val="00B32276"/>
    <w:rsid w:val="00B34692"/>
    <w:rsid w:val="00B425A2"/>
    <w:rsid w:val="00B4311A"/>
    <w:rsid w:val="00B455A2"/>
    <w:rsid w:val="00B46FE5"/>
    <w:rsid w:val="00B759B7"/>
    <w:rsid w:val="00B8391E"/>
    <w:rsid w:val="00B90A2B"/>
    <w:rsid w:val="00BA14BE"/>
    <w:rsid w:val="00BA3753"/>
    <w:rsid w:val="00BA5088"/>
    <w:rsid w:val="00BB56A9"/>
    <w:rsid w:val="00BC03B7"/>
    <w:rsid w:val="00BC1DF4"/>
    <w:rsid w:val="00BC4B86"/>
    <w:rsid w:val="00BD50B3"/>
    <w:rsid w:val="00BF4E32"/>
    <w:rsid w:val="00C11C35"/>
    <w:rsid w:val="00C243F9"/>
    <w:rsid w:val="00C26786"/>
    <w:rsid w:val="00C278E2"/>
    <w:rsid w:val="00C37BC4"/>
    <w:rsid w:val="00C5035C"/>
    <w:rsid w:val="00C53054"/>
    <w:rsid w:val="00C548F2"/>
    <w:rsid w:val="00C559E6"/>
    <w:rsid w:val="00C55E96"/>
    <w:rsid w:val="00C65316"/>
    <w:rsid w:val="00C65584"/>
    <w:rsid w:val="00C712A9"/>
    <w:rsid w:val="00C74B99"/>
    <w:rsid w:val="00C7690F"/>
    <w:rsid w:val="00C80891"/>
    <w:rsid w:val="00C85CFD"/>
    <w:rsid w:val="00C87F28"/>
    <w:rsid w:val="00C95F1D"/>
    <w:rsid w:val="00CA683B"/>
    <w:rsid w:val="00CB1BAC"/>
    <w:rsid w:val="00CB3429"/>
    <w:rsid w:val="00CC1B87"/>
    <w:rsid w:val="00CC2087"/>
    <w:rsid w:val="00CC526F"/>
    <w:rsid w:val="00CD2B3E"/>
    <w:rsid w:val="00CD4279"/>
    <w:rsid w:val="00CD522E"/>
    <w:rsid w:val="00CD63CB"/>
    <w:rsid w:val="00CF1D6D"/>
    <w:rsid w:val="00CF36FF"/>
    <w:rsid w:val="00CF70F7"/>
    <w:rsid w:val="00CF753F"/>
    <w:rsid w:val="00D02FFA"/>
    <w:rsid w:val="00D30A6A"/>
    <w:rsid w:val="00D31AEF"/>
    <w:rsid w:val="00D40AE7"/>
    <w:rsid w:val="00D421B7"/>
    <w:rsid w:val="00D4361F"/>
    <w:rsid w:val="00D60756"/>
    <w:rsid w:val="00D74FEE"/>
    <w:rsid w:val="00D87D4C"/>
    <w:rsid w:val="00D94EDF"/>
    <w:rsid w:val="00DA0CFA"/>
    <w:rsid w:val="00DB4BC3"/>
    <w:rsid w:val="00DD4BF3"/>
    <w:rsid w:val="00DF18E8"/>
    <w:rsid w:val="00DF7E56"/>
    <w:rsid w:val="00E2762E"/>
    <w:rsid w:val="00E301C9"/>
    <w:rsid w:val="00E37357"/>
    <w:rsid w:val="00E44F98"/>
    <w:rsid w:val="00E505B3"/>
    <w:rsid w:val="00E517E7"/>
    <w:rsid w:val="00E55F15"/>
    <w:rsid w:val="00E63079"/>
    <w:rsid w:val="00E65DA9"/>
    <w:rsid w:val="00E66463"/>
    <w:rsid w:val="00E73CA6"/>
    <w:rsid w:val="00E755A4"/>
    <w:rsid w:val="00EC2571"/>
    <w:rsid w:val="00EC2B05"/>
    <w:rsid w:val="00EC3A82"/>
    <w:rsid w:val="00ED0013"/>
    <w:rsid w:val="00ED7E19"/>
    <w:rsid w:val="00EF1A10"/>
    <w:rsid w:val="00F07EA4"/>
    <w:rsid w:val="00F300CF"/>
    <w:rsid w:val="00F3442F"/>
    <w:rsid w:val="00F467AC"/>
    <w:rsid w:val="00F513C3"/>
    <w:rsid w:val="00F66514"/>
    <w:rsid w:val="00F66D97"/>
    <w:rsid w:val="00F8052F"/>
    <w:rsid w:val="00F83CCB"/>
    <w:rsid w:val="00F96559"/>
    <w:rsid w:val="00FA2E6F"/>
    <w:rsid w:val="00FC309B"/>
    <w:rsid w:val="00FC6755"/>
    <w:rsid w:val="00FE3563"/>
    <w:rsid w:val="00FE4F49"/>
    <w:rsid w:val="00FE7100"/>
    <w:rsid w:val="00FF07F1"/>
    <w:rsid w:val="00FF496A"/>
    <w:rsid w:val="00FF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19B149"/>
  <w15:docId w15:val="{4C9ED0FB-809B-457A-A5AB-DB1425A8F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qFormat/>
    <w:rsid w:val="008129A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3">
    <w:name w:val="heading 3"/>
    <w:basedOn w:val="Norml"/>
    <w:next w:val="Norml"/>
    <w:qFormat/>
    <w:rsid w:val="008129A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4">
    <w:name w:val="heading 4"/>
    <w:basedOn w:val="Norml"/>
    <w:next w:val="Norml"/>
    <w:qFormat/>
    <w:rsid w:val="006028B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6028B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4204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lb">
    <w:name w:val="footer"/>
    <w:basedOn w:val="Norml"/>
    <w:link w:val="llbChar"/>
    <w:uiPriority w:val="99"/>
    <w:rsid w:val="002D69BB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2D69BB"/>
  </w:style>
  <w:style w:type="paragraph" w:styleId="Lbjegyzetszveg">
    <w:name w:val="footnote text"/>
    <w:basedOn w:val="Norml"/>
    <w:semiHidden/>
    <w:rsid w:val="006028BF"/>
    <w:rPr>
      <w:sz w:val="20"/>
      <w:szCs w:val="20"/>
    </w:rPr>
  </w:style>
  <w:style w:type="character" w:styleId="Lbjegyzet-hivatkozs">
    <w:name w:val="footnote reference"/>
    <w:semiHidden/>
    <w:rsid w:val="006028BF"/>
    <w:rPr>
      <w:vertAlign w:val="superscript"/>
    </w:rPr>
  </w:style>
  <w:style w:type="paragraph" w:styleId="Szvegtrzs2">
    <w:name w:val="Body Text 2"/>
    <w:basedOn w:val="Norml"/>
    <w:rsid w:val="006028BF"/>
    <w:pPr>
      <w:jc w:val="both"/>
    </w:pPr>
    <w:rPr>
      <w:szCs w:val="20"/>
    </w:rPr>
  </w:style>
  <w:style w:type="paragraph" w:styleId="lfej">
    <w:name w:val="header"/>
    <w:basedOn w:val="Norml"/>
    <w:rsid w:val="003A08D3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semiHidden/>
    <w:rsid w:val="00A91132"/>
    <w:rPr>
      <w:rFonts w:ascii="Tahoma" w:hAnsi="Tahoma" w:cs="Tahoma"/>
      <w:sz w:val="16"/>
      <w:szCs w:val="16"/>
    </w:rPr>
  </w:style>
  <w:style w:type="paragraph" w:customStyle="1" w:styleId="CharCharCharChar1Char">
    <w:name w:val="Char Char Char Char1 Char"/>
    <w:basedOn w:val="Norml"/>
    <w:rsid w:val="0022186D"/>
    <w:pPr>
      <w:keepNext/>
      <w:ind w:left="284" w:firstLine="709"/>
    </w:pPr>
    <w:rPr>
      <w:snapToGrid w:val="0"/>
      <w:sz w:val="22"/>
      <w:szCs w:val="22"/>
      <w:lang w:eastAsia="en-GB"/>
    </w:rPr>
  </w:style>
  <w:style w:type="paragraph" w:styleId="Szvegtrzs">
    <w:name w:val="Body Text"/>
    <w:basedOn w:val="Norml"/>
    <w:rsid w:val="00E301C9"/>
    <w:pPr>
      <w:spacing w:after="120"/>
    </w:pPr>
  </w:style>
  <w:style w:type="character" w:styleId="Hiperhivatkozs">
    <w:name w:val="Hyperlink"/>
    <w:rsid w:val="00E63079"/>
    <w:rPr>
      <w:strike w:val="0"/>
      <w:dstrike w:val="0"/>
      <w:color w:val="DA7024"/>
      <w:u w:val="none"/>
      <w:effect w:val="none"/>
    </w:rPr>
  </w:style>
  <w:style w:type="character" w:styleId="Mrltotthiperhivatkozs">
    <w:name w:val="FollowedHyperlink"/>
    <w:rsid w:val="00875A50"/>
    <w:rPr>
      <w:color w:val="800080"/>
      <w:u w:val="single"/>
    </w:rPr>
  </w:style>
  <w:style w:type="character" w:customStyle="1" w:styleId="llbChar">
    <w:name w:val="Élőláb Char"/>
    <w:link w:val="llb"/>
    <w:uiPriority w:val="99"/>
    <w:rsid w:val="00676E10"/>
    <w:rPr>
      <w:sz w:val="24"/>
      <w:szCs w:val="24"/>
    </w:rPr>
  </w:style>
  <w:style w:type="character" w:styleId="Jegyzethivatkozs">
    <w:name w:val="annotation reference"/>
    <w:basedOn w:val="Bekezdsalapbettpusa"/>
    <w:semiHidden/>
    <w:unhideWhenUsed/>
    <w:rsid w:val="00A30D6F"/>
    <w:rPr>
      <w:sz w:val="16"/>
      <w:szCs w:val="16"/>
    </w:rPr>
  </w:style>
  <w:style w:type="paragraph" w:styleId="Jegyzetszveg">
    <w:name w:val="annotation text"/>
    <w:basedOn w:val="Norml"/>
    <w:link w:val="JegyzetszvegChar"/>
    <w:semiHidden/>
    <w:unhideWhenUsed/>
    <w:rsid w:val="00A30D6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semiHidden/>
    <w:rsid w:val="00A30D6F"/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A30D6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A30D6F"/>
    <w:rPr>
      <w:b/>
      <w:bCs/>
    </w:rPr>
  </w:style>
  <w:style w:type="paragraph" w:styleId="Listaszerbekezds">
    <w:name w:val="List Paragraph"/>
    <w:basedOn w:val="Norml"/>
    <w:uiPriority w:val="34"/>
    <w:qFormat/>
    <w:rsid w:val="001625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1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ABB2C498057EE4093C73DE2FEE44AFB" ma:contentTypeVersion="6" ma:contentTypeDescription="Új dokumentum létrehozása." ma:contentTypeScope="" ma:versionID="0817277989db126d4aeb3d6af989a476">
  <xsd:schema xmlns:xsd="http://www.w3.org/2001/XMLSchema" xmlns:xs="http://www.w3.org/2001/XMLSchema" xmlns:p="http://schemas.microsoft.com/office/2006/metadata/properties" xmlns:ns3="958e23af-8d8e-4206-a330-f1044943a64a" targetNamespace="http://schemas.microsoft.com/office/2006/metadata/properties" ma:root="true" ma:fieldsID="11b3a4a639611016724220c24bfb92f9" ns3:_="">
    <xsd:import namespace="958e23af-8d8e-4206-a330-f1044943a6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e23af-8d8e-4206-a330-f1044943a6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A3742-945B-49E6-A7B0-40EFC9545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8e23af-8d8e-4206-a330-f1044943a6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6DF852-7DA5-4C04-9803-38092F1C9F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CF34D9-D991-4223-844B-B1AB3271C5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D82336-E258-4FA4-B2CC-DF325FED3C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01</Words>
  <Characters>8395</Characters>
  <Application>Microsoft Office Word</Application>
  <DocSecurity>4</DocSecurity>
  <Lines>69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Előterjesztés a szakdolgozat készítési folyamat kari koordinálására</vt:lpstr>
    </vt:vector>
  </TitlesOfParts>
  <Company>PTE</Company>
  <LinksUpToDate>false</LinksUpToDate>
  <CharactersWithSpaces>9577</CharactersWithSpaces>
  <SharedDoc>false</SharedDoc>
  <HLinks>
    <vt:vector size="6" baseType="variant">
      <vt:variant>
        <vt:i4>2359357</vt:i4>
      </vt:variant>
      <vt:variant>
        <vt:i4>0</vt:i4>
      </vt:variant>
      <vt:variant>
        <vt:i4>0</vt:i4>
      </vt:variant>
      <vt:variant>
        <vt:i4>5</vt:i4>
      </vt:variant>
      <vt:variant>
        <vt:lpwstr>http://ktk.pte.hu/kepzesek/ba/szakdolgoz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őterjesztés a szakdolgozat készítési folyamat kari koordinálására</dc:title>
  <dc:creator>ktk</dc:creator>
  <cp:lastModifiedBy>Dr. Takács András</cp:lastModifiedBy>
  <cp:revision>2</cp:revision>
  <cp:lastPrinted>2020-10-26T08:56:00Z</cp:lastPrinted>
  <dcterms:created xsi:type="dcterms:W3CDTF">2021-09-22T17:42:00Z</dcterms:created>
  <dcterms:modified xsi:type="dcterms:W3CDTF">2021-09-2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BB2C498057EE4093C73DE2FEE44AFB</vt:lpwstr>
  </property>
</Properties>
</file>